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E3A40" w14:textId="12F86493" w:rsidR="0025721D" w:rsidRPr="0025721D" w:rsidRDefault="0025721D">
      <w:pPr>
        <w:rPr>
          <w:lang w:val="en-US"/>
        </w:rPr>
      </w:pPr>
      <w:r>
        <w:rPr>
          <w:lang w:val="en-US"/>
        </w:rPr>
        <w:t>Simple Linear Regression</w:t>
      </w:r>
      <w:r w:rsidR="00F739F5">
        <w:rPr>
          <w:lang w:val="en-US"/>
        </w:rPr>
        <w:t xml:space="preserve"> to predict closing pr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51"/>
        <w:gridCol w:w="2751"/>
        <w:gridCol w:w="3849"/>
      </w:tblGrid>
      <w:tr w:rsidR="0025721D" w14:paraId="3D84B390" w14:textId="77777777" w:rsidTr="000C4465">
        <w:trPr>
          <w:trHeight w:val="619"/>
        </w:trPr>
        <w:tc>
          <w:tcPr>
            <w:tcW w:w="2751" w:type="dxa"/>
          </w:tcPr>
          <w:p w14:paraId="504DCF3A" w14:textId="0DF2F6A3" w:rsidR="0025721D" w:rsidRDefault="0025721D">
            <w:pPr>
              <w:rPr>
                <w:lang w:val="en-US"/>
              </w:rPr>
            </w:pPr>
            <w:r>
              <w:rPr>
                <w:lang w:val="en-US"/>
              </w:rPr>
              <w:t xml:space="preserve">Dependent variable </w:t>
            </w:r>
          </w:p>
        </w:tc>
        <w:tc>
          <w:tcPr>
            <w:tcW w:w="2751" w:type="dxa"/>
          </w:tcPr>
          <w:p w14:paraId="5413D403" w14:textId="77A5E3A1" w:rsidR="0025721D" w:rsidRDefault="0025721D">
            <w:pPr>
              <w:rPr>
                <w:lang w:val="en-US"/>
              </w:rPr>
            </w:pPr>
            <w:r>
              <w:rPr>
                <w:lang w:val="en-US"/>
              </w:rPr>
              <w:t>Independent Variable</w:t>
            </w:r>
          </w:p>
        </w:tc>
        <w:tc>
          <w:tcPr>
            <w:tcW w:w="3849" w:type="dxa"/>
          </w:tcPr>
          <w:p w14:paraId="2F20FD22" w14:textId="1F9BC457" w:rsidR="0025721D" w:rsidRDefault="0025721D">
            <w:pPr>
              <w:rPr>
                <w:lang w:val="en-US"/>
              </w:rPr>
            </w:pPr>
            <w:r>
              <w:rPr>
                <w:lang w:val="en-US"/>
              </w:rPr>
              <w:t>Accuracy scores</w:t>
            </w:r>
          </w:p>
          <w:p w14:paraId="17B95F2B" w14:textId="038C0ED0" w:rsidR="0025721D" w:rsidRDefault="0025721D">
            <w:pPr>
              <w:rPr>
                <w:lang w:val="en-US"/>
              </w:rPr>
            </w:pPr>
          </w:p>
        </w:tc>
      </w:tr>
      <w:tr w:rsidR="0025721D" w14:paraId="17045191" w14:textId="77777777" w:rsidTr="000C4465">
        <w:trPr>
          <w:trHeight w:val="619"/>
        </w:trPr>
        <w:tc>
          <w:tcPr>
            <w:tcW w:w="2751" w:type="dxa"/>
          </w:tcPr>
          <w:p w14:paraId="26E964F8" w14:textId="1030E1F3" w:rsidR="0025721D" w:rsidRDefault="00B30095">
            <w:pPr>
              <w:rPr>
                <w:lang w:val="en-US"/>
              </w:rPr>
            </w:pPr>
            <w:r>
              <w:rPr>
                <w:lang w:val="en-US"/>
              </w:rPr>
              <w:t>Closing price</w:t>
            </w:r>
          </w:p>
        </w:tc>
        <w:tc>
          <w:tcPr>
            <w:tcW w:w="2751" w:type="dxa"/>
          </w:tcPr>
          <w:p w14:paraId="62D346C6" w14:textId="6A58D326" w:rsidR="0025721D" w:rsidRDefault="00B30095">
            <w:pPr>
              <w:rPr>
                <w:lang w:val="en-US"/>
              </w:rPr>
            </w:pPr>
            <w:r>
              <w:rPr>
                <w:lang w:val="en-US"/>
              </w:rPr>
              <w:t>Opening price</w:t>
            </w:r>
          </w:p>
        </w:tc>
        <w:tc>
          <w:tcPr>
            <w:tcW w:w="3849" w:type="dxa"/>
          </w:tcPr>
          <w:p w14:paraId="7C5046D6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98956633448769</w:t>
            </w:r>
          </w:p>
          <w:p w14:paraId="2EBA8677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0.29260099042432247</w:t>
            </w:r>
          </w:p>
          <w:p w14:paraId="44C54D7C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0.5097455826258013</w:t>
            </w:r>
          </w:p>
          <w:p w14:paraId="5E4EFB1C" w14:textId="603A681C" w:rsidR="0025721D" w:rsidRDefault="00B30095" w:rsidP="00B30095">
            <w:pPr>
              <w:rPr>
                <w:lang w:val="en-US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0.5409260489422953</w:t>
            </w:r>
          </w:p>
        </w:tc>
      </w:tr>
      <w:tr w:rsidR="00B30095" w14:paraId="1383EB38" w14:textId="77777777" w:rsidTr="000C4465">
        <w:trPr>
          <w:trHeight w:val="619"/>
        </w:trPr>
        <w:tc>
          <w:tcPr>
            <w:tcW w:w="2751" w:type="dxa"/>
          </w:tcPr>
          <w:p w14:paraId="1BB9ECD6" w14:textId="136F4430" w:rsidR="00B30095" w:rsidRDefault="00B30095" w:rsidP="00B30095">
            <w:pPr>
              <w:rPr>
                <w:lang w:val="en-US"/>
              </w:rPr>
            </w:pPr>
            <w:r>
              <w:rPr>
                <w:lang w:val="en-US"/>
              </w:rPr>
              <w:t>Closing price</w:t>
            </w:r>
          </w:p>
        </w:tc>
        <w:tc>
          <w:tcPr>
            <w:tcW w:w="2751" w:type="dxa"/>
          </w:tcPr>
          <w:p w14:paraId="46BF9A52" w14:textId="621C7C1E" w:rsidR="00B30095" w:rsidRDefault="00B30095" w:rsidP="00B30095">
            <w:pPr>
              <w:rPr>
                <w:lang w:val="en-US"/>
              </w:rPr>
            </w:pPr>
            <w:r>
              <w:rPr>
                <w:lang w:val="en-US"/>
              </w:rPr>
              <w:t>High price</w:t>
            </w:r>
          </w:p>
        </w:tc>
        <w:tc>
          <w:tcPr>
            <w:tcW w:w="3849" w:type="dxa"/>
          </w:tcPr>
          <w:p w14:paraId="1AA86313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81656752501006</w:t>
            </w:r>
          </w:p>
          <w:p w14:paraId="48ED7D62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4.265415741906542</w:t>
            </w:r>
          </w:p>
          <w:p w14:paraId="59EFFC41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.373566184293283</w:t>
            </w:r>
          </w:p>
          <w:p w14:paraId="3F9007B1" w14:textId="66AD39C7" w:rsidR="00B30095" w:rsidRDefault="00B30095" w:rsidP="00B30095">
            <w:pPr>
              <w:rPr>
                <w:lang w:val="en-US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2.0652882951071363</w:t>
            </w:r>
          </w:p>
        </w:tc>
      </w:tr>
      <w:tr w:rsidR="00B30095" w14:paraId="7FC39A74" w14:textId="77777777" w:rsidTr="000C4465">
        <w:trPr>
          <w:trHeight w:val="595"/>
        </w:trPr>
        <w:tc>
          <w:tcPr>
            <w:tcW w:w="2751" w:type="dxa"/>
          </w:tcPr>
          <w:p w14:paraId="46E3759F" w14:textId="4FD5B22D" w:rsidR="00B30095" w:rsidRDefault="00B30095" w:rsidP="00B30095">
            <w:pPr>
              <w:rPr>
                <w:lang w:val="en-US"/>
              </w:rPr>
            </w:pPr>
            <w:r>
              <w:rPr>
                <w:lang w:val="en-US"/>
              </w:rPr>
              <w:t>Closing price</w:t>
            </w:r>
          </w:p>
        </w:tc>
        <w:tc>
          <w:tcPr>
            <w:tcW w:w="2751" w:type="dxa"/>
          </w:tcPr>
          <w:p w14:paraId="1F242A08" w14:textId="1AB2E94B" w:rsidR="00B30095" w:rsidRDefault="00B30095" w:rsidP="00B30095">
            <w:pPr>
              <w:rPr>
                <w:lang w:val="en-US"/>
              </w:rPr>
            </w:pPr>
            <w:r>
              <w:rPr>
                <w:lang w:val="en-US"/>
              </w:rPr>
              <w:t>low</w:t>
            </w:r>
          </w:p>
        </w:tc>
        <w:tc>
          <w:tcPr>
            <w:tcW w:w="3849" w:type="dxa"/>
          </w:tcPr>
          <w:p w14:paraId="0EF5F9BF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8046547407898</w:t>
            </w:r>
          </w:p>
          <w:p w14:paraId="0D7AE025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4.542427636042642</w:t>
            </w:r>
          </w:p>
          <w:p w14:paraId="3DF5910E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.384939244910529</w:t>
            </w:r>
          </w:p>
          <w:p w14:paraId="496D4381" w14:textId="10CAA6F9" w:rsidR="00B30095" w:rsidRDefault="00B30095" w:rsidP="00B30095">
            <w:pPr>
              <w:rPr>
                <w:lang w:val="en-US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2.131297172156582</w:t>
            </w:r>
          </w:p>
        </w:tc>
      </w:tr>
      <w:tr w:rsidR="00B30095" w14:paraId="248F55C1" w14:textId="77777777" w:rsidTr="000C4465">
        <w:trPr>
          <w:trHeight w:val="619"/>
        </w:trPr>
        <w:tc>
          <w:tcPr>
            <w:tcW w:w="2751" w:type="dxa"/>
          </w:tcPr>
          <w:p w14:paraId="0E09583E" w14:textId="5C49E5F1" w:rsidR="00B30095" w:rsidRDefault="00B30095" w:rsidP="00B30095">
            <w:pPr>
              <w:rPr>
                <w:lang w:val="en-US"/>
              </w:rPr>
            </w:pPr>
            <w:r>
              <w:rPr>
                <w:lang w:val="en-US"/>
              </w:rPr>
              <w:t>Closing price</w:t>
            </w:r>
          </w:p>
        </w:tc>
        <w:tc>
          <w:tcPr>
            <w:tcW w:w="2751" w:type="dxa"/>
          </w:tcPr>
          <w:p w14:paraId="178AFEFE" w14:textId="4C8D9574" w:rsidR="00B30095" w:rsidRDefault="00B30095" w:rsidP="00B30095">
            <w:pPr>
              <w:rPr>
                <w:lang w:val="en-US"/>
              </w:rPr>
            </w:pPr>
            <w:r>
              <w:rPr>
                <w:lang w:val="en-US"/>
              </w:rPr>
              <w:t>last</w:t>
            </w:r>
          </w:p>
        </w:tc>
        <w:tc>
          <w:tcPr>
            <w:tcW w:w="3849" w:type="dxa"/>
          </w:tcPr>
          <w:p w14:paraId="5A1F889F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47769182367398</w:t>
            </w:r>
          </w:p>
          <w:p w14:paraId="06C91382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12.145404010656975</w:t>
            </w:r>
          </w:p>
          <w:p w14:paraId="6AFE0A3C" w14:textId="77777777" w:rsidR="00B30095" w:rsidRPr="00B30095" w:rsidRDefault="00B30095" w:rsidP="00B3009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0.5474338240783954</w:t>
            </w:r>
          </w:p>
          <w:p w14:paraId="4A652027" w14:textId="2EDB9FDA" w:rsidR="00B30095" w:rsidRDefault="00B30095" w:rsidP="00B30095">
            <w:pPr>
              <w:rPr>
                <w:lang w:val="en-US"/>
              </w:rPr>
            </w:pPr>
            <w:r w:rsidRPr="00B3009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3.4850256829264508</w:t>
            </w:r>
          </w:p>
        </w:tc>
      </w:tr>
      <w:tr w:rsidR="00B30095" w14:paraId="5FFF20C7" w14:textId="77777777" w:rsidTr="000C4465">
        <w:trPr>
          <w:trHeight w:val="619"/>
        </w:trPr>
        <w:tc>
          <w:tcPr>
            <w:tcW w:w="2751" w:type="dxa"/>
          </w:tcPr>
          <w:p w14:paraId="29D9A1EF" w14:textId="050AC6A0" w:rsidR="00B30095" w:rsidRDefault="00B30095" w:rsidP="00B30095">
            <w:pPr>
              <w:rPr>
                <w:lang w:val="en-US"/>
              </w:rPr>
            </w:pPr>
            <w:r>
              <w:rPr>
                <w:lang w:val="en-US"/>
              </w:rPr>
              <w:t>Closing price</w:t>
            </w:r>
          </w:p>
        </w:tc>
        <w:tc>
          <w:tcPr>
            <w:tcW w:w="2751" w:type="dxa"/>
          </w:tcPr>
          <w:p w14:paraId="1D2618FB" w14:textId="71D8013E" w:rsidR="00B30095" w:rsidRDefault="00B30095" w:rsidP="00B30095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3849" w:type="dxa"/>
          </w:tcPr>
          <w:p w14:paraId="201AB430" w14:textId="77777777" w:rsidR="00F739F5" w:rsidRPr="00F739F5" w:rsidRDefault="00F739F5" w:rsidP="00F73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</w:pPr>
            <w:r w:rsidRPr="00F739F5"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  <w:t>R2_Score----&gt; 0.7990974847548848</w:t>
            </w:r>
          </w:p>
          <w:p w14:paraId="3B7F52A8" w14:textId="77777777" w:rsidR="00F739F5" w:rsidRPr="00F739F5" w:rsidRDefault="00F739F5" w:rsidP="00F73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</w:pPr>
            <w:r w:rsidRPr="00F739F5"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  <w:t>MSE is---&gt; 2306.751251233312</w:t>
            </w:r>
          </w:p>
          <w:p w14:paraId="1E92B9DF" w14:textId="77777777" w:rsidR="00F739F5" w:rsidRPr="00F739F5" w:rsidRDefault="00F739F5" w:rsidP="00F73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</w:pPr>
            <w:r w:rsidRPr="00F739F5"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  <w:t>MAE is---&gt; 34.2427067260846</w:t>
            </w:r>
          </w:p>
          <w:p w14:paraId="7DF15462" w14:textId="77777777" w:rsidR="00F739F5" w:rsidRPr="00F739F5" w:rsidRDefault="00F739F5" w:rsidP="00F739F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</w:pPr>
            <w:r w:rsidRPr="00F739F5"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  <w:t>RMSE is---&gt; 48.02865031659032</w:t>
            </w:r>
          </w:p>
          <w:p w14:paraId="59990FC7" w14:textId="77777777" w:rsidR="00B30095" w:rsidRDefault="00B30095" w:rsidP="00F739F5">
            <w:pPr>
              <w:shd w:val="clear" w:color="auto" w:fill="FFFFFF"/>
              <w:rPr>
                <w:lang w:val="en-US"/>
              </w:rPr>
            </w:pPr>
          </w:p>
        </w:tc>
      </w:tr>
    </w:tbl>
    <w:p w14:paraId="16C93BF2" w14:textId="5E3704B0" w:rsidR="000D27BC" w:rsidRDefault="000D27BC">
      <w:pPr>
        <w:rPr>
          <w:lang w:val="en-US"/>
        </w:rPr>
      </w:pPr>
    </w:p>
    <w:p w14:paraId="7FBBB0FF" w14:textId="5E821767" w:rsidR="00F739F5" w:rsidRDefault="00F739F5">
      <w:pPr>
        <w:rPr>
          <w:lang w:val="en-US"/>
        </w:rPr>
      </w:pPr>
    </w:p>
    <w:p w14:paraId="3FC8B27E" w14:textId="11747114" w:rsidR="00F739F5" w:rsidRDefault="00F739F5">
      <w:pPr>
        <w:rPr>
          <w:lang w:val="en-US"/>
        </w:rPr>
      </w:pPr>
    </w:p>
    <w:p w14:paraId="3B22D5EC" w14:textId="4275876A" w:rsidR="00F739F5" w:rsidRDefault="00F739F5">
      <w:pPr>
        <w:rPr>
          <w:lang w:val="en-US"/>
        </w:rPr>
      </w:pPr>
    </w:p>
    <w:p w14:paraId="31D8CEB1" w14:textId="657E2654" w:rsidR="00F739F5" w:rsidRDefault="00F739F5">
      <w:pPr>
        <w:rPr>
          <w:lang w:val="en-US"/>
        </w:rPr>
      </w:pPr>
    </w:p>
    <w:p w14:paraId="3391500A" w14:textId="68B85C35" w:rsidR="00F739F5" w:rsidRDefault="00F739F5">
      <w:pPr>
        <w:rPr>
          <w:lang w:val="en-US"/>
        </w:rPr>
      </w:pPr>
    </w:p>
    <w:p w14:paraId="03B64F86" w14:textId="04157B3C" w:rsidR="00F739F5" w:rsidRDefault="00F739F5">
      <w:pPr>
        <w:rPr>
          <w:lang w:val="en-US"/>
        </w:rPr>
      </w:pPr>
    </w:p>
    <w:tbl>
      <w:tblPr>
        <w:tblStyle w:val="TableGrid"/>
        <w:tblW w:w="9410" w:type="dxa"/>
        <w:tblLook w:val="04A0" w:firstRow="1" w:lastRow="0" w:firstColumn="1" w:lastColumn="0" w:noHBand="0" w:noVBand="1"/>
      </w:tblPr>
      <w:tblGrid>
        <w:gridCol w:w="3066"/>
        <w:gridCol w:w="3232"/>
        <w:gridCol w:w="3112"/>
      </w:tblGrid>
      <w:tr w:rsidR="00F739F5" w14:paraId="3832B363" w14:textId="77777777" w:rsidTr="0071560E">
        <w:trPr>
          <w:trHeight w:val="366"/>
        </w:trPr>
        <w:tc>
          <w:tcPr>
            <w:tcW w:w="3066" w:type="dxa"/>
            <w:tcBorders>
              <w:bottom w:val="nil"/>
            </w:tcBorders>
          </w:tcPr>
          <w:p w14:paraId="360FD8BB" w14:textId="0B9B0EA4" w:rsidR="00F739F5" w:rsidRDefault="00F739F5" w:rsidP="00F739F5">
            <w:pPr>
              <w:rPr>
                <w:lang w:val="en-US"/>
              </w:rPr>
            </w:pPr>
            <w:r>
              <w:rPr>
                <w:lang w:val="en-US"/>
              </w:rPr>
              <w:t xml:space="preserve">Dependent variable </w:t>
            </w:r>
          </w:p>
        </w:tc>
        <w:tc>
          <w:tcPr>
            <w:tcW w:w="3232" w:type="dxa"/>
          </w:tcPr>
          <w:p w14:paraId="18FA3DB3" w14:textId="568D60E0" w:rsidR="00F739F5" w:rsidRDefault="00F739F5" w:rsidP="00F739F5">
            <w:pPr>
              <w:rPr>
                <w:lang w:val="en-US"/>
              </w:rPr>
            </w:pPr>
            <w:r>
              <w:rPr>
                <w:lang w:val="en-US"/>
              </w:rPr>
              <w:t>Independent Variable</w:t>
            </w:r>
          </w:p>
        </w:tc>
        <w:tc>
          <w:tcPr>
            <w:tcW w:w="3112" w:type="dxa"/>
          </w:tcPr>
          <w:p w14:paraId="08CA58AB" w14:textId="77777777" w:rsidR="00F739F5" w:rsidRDefault="00F739F5" w:rsidP="00F739F5">
            <w:pPr>
              <w:rPr>
                <w:lang w:val="en-US"/>
              </w:rPr>
            </w:pPr>
            <w:r>
              <w:rPr>
                <w:lang w:val="en-US"/>
              </w:rPr>
              <w:t>Accuracy scores</w:t>
            </w:r>
          </w:p>
          <w:p w14:paraId="531DC59B" w14:textId="77777777" w:rsidR="00F739F5" w:rsidRDefault="00F739F5" w:rsidP="00F739F5">
            <w:pPr>
              <w:rPr>
                <w:lang w:val="en-US"/>
              </w:rPr>
            </w:pPr>
          </w:p>
        </w:tc>
      </w:tr>
      <w:tr w:rsidR="00F739F5" w14:paraId="153F44D5" w14:textId="77777777" w:rsidTr="0071560E">
        <w:trPr>
          <w:trHeight w:val="1507"/>
        </w:trPr>
        <w:tc>
          <w:tcPr>
            <w:tcW w:w="3066" w:type="dxa"/>
            <w:tcBorders>
              <w:top w:val="nil"/>
            </w:tcBorders>
          </w:tcPr>
          <w:p w14:paraId="0C189BE8" w14:textId="58E5FEB4" w:rsidR="00F739F5" w:rsidRDefault="0071560E" w:rsidP="00F739F5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EF70F8">
              <w:rPr>
                <w:lang w:val="en-US"/>
              </w:rPr>
              <w:t>lose</w:t>
            </w:r>
          </w:p>
        </w:tc>
        <w:tc>
          <w:tcPr>
            <w:tcW w:w="3232" w:type="dxa"/>
          </w:tcPr>
          <w:p w14:paraId="2721DCF0" w14:textId="0536BACC" w:rsidR="00F739F5" w:rsidRDefault="00EF70F8" w:rsidP="00F739F5">
            <w:pPr>
              <w:rPr>
                <w:lang w:val="en-US"/>
              </w:rPr>
            </w:pPr>
            <w:r>
              <w:rPr>
                <w:lang w:val="en-US"/>
              </w:rPr>
              <w:t>Opening and low</w:t>
            </w:r>
          </w:p>
        </w:tc>
        <w:tc>
          <w:tcPr>
            <w:tcW w:w="3112" w:type="dxa"/>
          </w:tcPr>
          <w:p w14:paraId="782A88C3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80164107588364</w:t>
            </w:r>
          </w:p>
          <w:p w14:paraId="12CD943C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4.612505378450527</w:t>
            </w:r>
          </w:p>
          <w:p w14:paraId="73BC6AC8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.4016534254608928</w:t>
            </w:r>
          </w:p>
          <w:p w14:paraId="5925ABDE" w14:textId="1E596236" w:rsidR="00F739F5" w:rsidRDefault="00EF70F8" w:rsidP="00EF70F8">
            <w:pPr>
              <w:rPr>
                <w:lang w:val="en-US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2.1476744116486857</w:t>
            </w:r>
          </w:p>
        </w:tc>
      </w:tr>
      <w:tr w:rsidR="00F739F5" w14:paraId="1A653EEA" w14:textId="77777777" w:rsidTr="0071560E">
        <w:trPr>
          <w:trHeight w:val="1507"/>
        </w:trPr>
        <w:tc>
          <w:tcPr>
            <w:tcW w:w="3066" w:type="dxa"/>
          </w:tcPr>
          <w:p w14:paraId="37406969" w14:textId="6D45D0F4" w:rsidR="00F739F5" w:rsidRDefault="00C03E65" w:rsidP="00F739F5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C</w:t>
            </w:r>
            <w:r w:rsidR="00EF70F8">
              <w:rPr>
                <w:lang w:val="en-US"/>
              </w:rPr>
              <w:t>lose</w:t>
            </w:r>
          </w:p>
        </w:tc>
        <w:tc>
          <w:tcPr>
            <w:tcW w:w="3232" w:type="dxa"/>
          </w:tcPr>
          <w:p w14:paraId="3D18A64E" w14:textId="5F88310A" w:rsidR="00F739F5" w:rsidRDefault="00EF70F8" w:rsidP="00F739F5">
            <w:pPr>
              <w:rPr>
                <w:lang w:val="en-US"/>
              </w:rPr>
            </w:pPr>
            <w:r>
              <w:rPr>
                <w:lang w:val="en-US"/>
              </w:rPr>
              <w:t>Opening and last</w:t>
            </w:r>
          </w:p>
        </w:tc>
        <w:tc>
          <w:tcPr>
            <w:tcW w:w="3112" w:type="dxa"/>
          </w:tcPr>
          <w:p w14:paraId="521B4A49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55878871182419</w:t>
            </w:r>
          </w:p>
          <w:p w14:paraId="7BFDAA8F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10.259631366775016</w:t>
            </w:r>
          </w:p>
          <w:p w14:paraId="4D851A32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0.599744500180032</w:t>
            </w:r>
          </w:p>
          <w:p w14:paraId="75B0CAE9" w14:textId="064ADFE3" w:rsidR="00F739F5" w:rsidRDefault="00EF70F8" w:rsidP="00EF70F8">
            <w:pPr>
              <w:rPr>
                <w:lang w:val="en-US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3.2030659323178186</w:t>
            </w:r>
          </w:p>
        </w:tc>
      </w:tr>
      <w:tr w:rsidR="00F739F5" w14:paraId="0103306F" w14:textId="77777777" w:rsidTr="0071560E">
        <w:trPr>
          <w:trHeight w:val="1450"/>
        </w:trPr>
        <w:tc>
          <w:tcPr>
            <w:tcW w:w="3066" w:type="dxa"/>
          </w:tcPr>
          <w:p w14:paraId="392B4AA2" w14:textId="5DF1B002" w:rsidR="00F739F5" w:rsidRDefault="00C03E65" w:rsidP="00F739F5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EF70F8">
              <w:rPr>
                <w:lang w:val="en-US"/>
              </w:rPr>
              <w:t>lose</w:t>
            </w:r>
          </w:p>
        </w:tc>
        <w:tc>
          <w:tcPr>
            <w:tcW w:w="3232" w:type="dxa"/>
          </w:tcPr>
          <w:p w14:paraId="4CDB0876" w14:textId="0AB66E8B" w:rsidR="00F739F5" w:rsidRDefault="00EF70F8" w:rsidP="00F739F5">
            <w:pPr>
              <w:rPr>
                <w:lang w:val="en-US"/>
              </w:rPr>
            </w:pPr>
            <w:r>
              <w:rPr>
                <w:lang w:val="en-US"/>
              </w:rPr>
              <w:t>Opening and high</w:t>
            </w:r>
          </w:p>
        </w:tc>
        <w:tc>
          <w:tcPr>
            <w:tcW w:w="3112" w:type="dxa"/>
          </w:tcPr>
          <w:p w14:paraId="4CCFB2EA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62590997086757</w:t>
            </w:r>
          </w:p>
          <w:p w14:paraId="570F8EED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8.698838628434126</w:t>
            </w:r>
          </w:p>
          <w:p w14:paraId="0AEB04B9" w14:textId="77777777" w:rsidR="00EF70F8" w:rsidRPr="00EF70F8" w:rsidRDefault="00EF70F8" w:rsidP="00EF70F8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.6658157749878937</w:t>
            </w:r>
          </w:p>
          <w:p w14:paraId="09E06805" w14:textId="7520F2E3" w:rsidR="00F739F5" w:rsidRDefault="00EF70F8" w:rsidP="00EF70F8">
            <w:pPr>
              <w:rPr>
                <w:lang w:val="en-US"/>
              </w:rPr>
            </w:pPr>
            <w:r w:rsidRPr="00EF70F8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2.949379363261723</w:t>
            </w:r>
          </w:p>
        </w:tc>
      </w:tr>
      <w:tr w:rsidR="00F739F5" w14:paraId="18539383" w14:textId="77777777" w:rsidTr="0071560E">
        <w:trPr>
          <w:trHeight w:val="1507"/>
        </w:trPr>
        <w:tc>
          <w:tcPr>
            <w:tcW w:w="3066" w:type="dxa"/>
          </w:tcPr>
          <w:p w14:paraId="7265B0AB" w14:textId="6950F005" w:rsidR="00F739F5" w:rsidRDefault="00C03E65" w:rsidP="00F739F5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232" w:type="dxa"/>
          </w:tcPr>
          <w:p w14:paraId="42377F9E" w14:textId="5A1E77CA" w:rsidR="00F739F5" w:rsidRDefault="00C03E65" w:rsidP="00F739F5">
            <w:pPr>
              <w:rPr>
                <w:lang w:val="en-US"/>
              </w:rPr>
            </w:pPr>
            <w:r>
              <w:rPr>
                <w:lang w:val="en-US"/>
              </w:rPr>
              <w:t xml:space="preserve">Opening and </w:t>
            </w:r>
            <w:r w:rsidRPr="00C03E65">
              <w:rPr>
                <w:lang w:val="en-US"/>
              </w:rPr>
              <w:t>Total Trade Quantity</w:t>
            </w:r>
          </w:p>
        </w:tc>
        <w:tc>
          <w:tcPr>
            <w:tcW w:w="3112" w:type="dxa"/>
          </w:tcPr>
          <w:p w14:paraId="6F30258E" w14:textId="77777777" w:rsidR="00C03E65" w:rsidRPr="00C03E65" w:rsidRDefault="00C03E65" w:rsidP="00C03E6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C03E6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8.46231965047583</w:t>
            </w:r>
          </w:p>
          <w:p w14:paraId="251DA65C" w14:textId="77777777" w:rsidR="00C03E65" w:rsidRPr="00C03E65" w:rsidRDefault="00C03E65" w:rsidP="00C03E6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C03E6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35.756187497554585</w:t>
            </w:r>
          </w:p>
          <w:p w14:paraId="7D83CEF1" w14:textId="77777777" w:rsidR="00C03E65" w:rsidRPr="00C03E65" w:rsidRDefault="00C03E65" w:rsidP="00C03E6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C03E6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.677530598971021</w:t>
            </w:r>
          </w:p>
          <w:p w14:paraId="66279A33" w14:textId="44A6E43E" w:rsidR="00F739F5" w:rsidRDefault="00C03E65" w:rsidP="00C03E65">
            <w:pPr>
              <w:rPr>
                <w:lang w:val="en-US"/>
              </w:rPr>
            </w:pPr>
            <w:r w:rsidRPr="00C03E6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5.979647773703279</w:t>
            </w:r>
          </w:p>
        </w:tc>
      </w:tr>
      <w:tr w:rsidR="00F739F5" w14:paraId="3E136D80" w14:textId="77777777" w:rsidTr="0071560E">
        <w:trPr>
          <w:trHeight w:val="1507"/>
        </w:trPr>
        <w:tc>
          <w:tcPr>
            <w:tcW w:w="3066" w:type="dxa"/>
          </w:tcPr>
          <w:p w14:paraId="594EBB2A" w14:textId="35D29501" w:rsidR="00F739F5" w:rsidRDefault="00C03E65" w:rsidP="00F739F5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232" w:type="dxa"/>
          </w:tcPr>
          <w:tbl>
            <w:tblPr>
              <w:tblW w:w="2949" w:type="dxa"/>
              <w:tblInd w:w="4" w:type="dxa"/>
              <w:tblLook w:val="04A0" w:firstRow="1" w:lastRow="0" w:firstColumn="1" w:lastColumn="0" w:noHBand="0" w:noVBand="1"/>
            </w:tblPr>
            <w:tblGrid>
              <w:gridCol w:w="983"/>
              <w:gridCol w:w="983"/>
              <w:gridCol w:w="983"/>
            </w:tblGrid>
            <w:tr w:rsidR="00C03E65" w:rsidRPr="00C03E65" w14:paraId="49230CE6" w14:textId="77777777" w:rsidTr="0071560E">
              <w:trPr>
                <w:trHeight w:val="254"/>
              </w:trPr>
              <w:tc>
                <w:tcPr>
                  <w:tcW w:w="9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4AA463" w14:textId="77777777" w:rsidR="00C03E65" w:rsidRPr="00C03E65" w:rsidRDefault="00C03E65" w:rsidP="00C03E65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</w:pPr>
                  <w:r w:rsidRPr="00C03E65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Open</w:t>
                  </w:r>
                </w:p>
              </w:tc>
              <w:tc>
                <w:tcPr>
                  <w:tcW w:w="9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916273" w14:textId="77777777" w:rsidR="00C03E65" w:rsidRPr="00C03E65" w:rsidRDefault="00C03E65" w:rsidP="00C03E65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</w:pPr>
                  <w:r w:rsidRPr="00C03E65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High</w:t>
                  </w:r>
                </w:p>
              </w:tc>
              <w:tc>
                <w:tcPr>
                  <w:tcW w:w="98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77AB29D" w14:textId="77777777" w:rsidR="00C03E65" w:rsidRPr="00C03E65" w:rsidRDefault="00C03E65" w:rsidP="00C03E65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</w:pPr>
                  <w:r w:rsidRPr="00C03E65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Low</w:t>
                  </w:r>
                </w:p>
              </w:tc>
            </w:tr>
          </w:tbl>
          <w:p w14:paraId="3C6F2B66" w14:textId="77777777" w:rsidR="00F739F5" w:rsidRDefault="00F739F5" w:rsidP="00F739F5">
            <w:pPr>
              <w:rPr>
                <w:lang w:val="en-US"/>
              </w:rPr>
            </w:pPr>
          </w:p>
        </w:tc>
        <w:tc>
          <w:tcPr>
            <w:tcW w:w="3112" w:type="dxa"/>
          </w:tcPr>
          <w:p w14:paraId="22A24FA9" w14:textId="77777777" w:rsidR="00C03E65" w:rsidRPr="00C03E65" w:rsidRDefault="00C03E65" w:rsidP="00C03E6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C03E6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8.46231965047583</w:t>
            </w:r>
          </w:p>
          <w:p w14:paraId="47D6BB25" w14:textId="77777777" w:rsidR="00C03E65" w:rsidRPr="00C03E65" w:rsidRDefault="00C03E65" w:rsidP="00C03E6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C03E6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35.756187497554585</w:t>
            </w:r>
          </w:p>
          <w:p w14:paraId="13D64F7D" w14:textId="77777777" w:rsidR="00C03E65" w:rsidRPr="00C03E65" w:rsidRDefault="00C03E65" w:rsidP="00C03E65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C03E6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.677530598971021</w:t>
            </w:r>
          </w:p>
          <w:p w14:paraId="0FE0CC89" w14:textId="1FB4281B" w:rsidR="00F739F5" w:rsidRDefault="00C03E65" w:rsidP="00C03E65">
            <w:pPr>
              <w:rPr>
                <w:lang w:val="en-US"/>
              </w:rPr>
            </w:pPr>
            <w:r w:rsidRPr="00C03E65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5.979647773703279</w:t>
            </w:r>
          </w:p>
        </w:tc>
      </w:tr>
      <w:tr w:rsidR="00F739F5" w14:paraId="3632BEB9" w14:textId="77777777" w:rsidTr="0071560E">
        <w:trPr>
          <w:trHeight w:val="1507"/>
        </w:trPr>
        <w:tc>
          <w:tcPr>
            <w:tcW w:w="3066" w:type="dxa"/>
          </w:tcPr>
          <w:p w14:paraId="0A5C9727" w14:textId="7D2AA75E" w:rsidR="00F739F5" w:rsidRDefault="0071560E" w:rsidP="00F739F5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C03E65">
              <w:rPr>
                <w:lang w:val="en-US"/>
              </w:rPr>
              <w:t>lose</w:t>
            </w:r>
          </w:p>
        </w:tc>
        <w:tc>
          <w:tcPr>
            <w:tcW w:w="3232" w:type="dxa"/>
          </w:tcPr>
          <w:p w14:paraId="1D1F69DE" w14:textId="330011C5" w:rsidR="00F739F5" w:rsidRDefault="00C03E65" w:rsidP="00F739F5">
            <w:pPr>
              <w:rPr>
                <w:lang w:val="en-US"/>
              </w:rPr>
            </w:pPr>
            <w:r>
              <w:rPr>
                <w:lang w:val="en-US"/>
              </w:rPr>
              <w:t>Open</w:t>
            </w:r>
            <w:r w:rsidR="009021AD">
              <w:rPr>
                <w:lang w:val="en-US"/>
              </w:rPr>
              <w:t xml:space="preserve">, last, low, and </w:t>
            </w:r>
            <w:r w:rsidR="009021AD" w:rsidRPr="00C03E65">
              <w:rPr>
                <w:lang w:val="en-US"/>
              </w:rPr>
              <w:t>Total Trade Quantity</w:t>
            </w:r>
          </w:p>
        </w:tc>
        <w:tc>
          <w:tcPr>
            <w:tcW w:w="3112" w:type="dxa"/>
          </w:tcPr>
          <w:p w14:paraId="5822759C" w14:textId="77777777" w:rsidR="009021AD" w:rsidRPr="009021AD" w:rsidRDefault="009021AD" w:rsidP="009021AD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9021AD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83968263720236</w:t>
            </w:r>
          </w:p>
          <w:p w14:paraId="3D06C03B" w14:textId="77777777" w:rsidR="009021AD" w:rsidRPr="009021AD" w:rsidRDefault="009021AD" w:rsidP="009021AD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9021AD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3.7279124267147763</w:t>
            </w:r>
          </w:p>
          <w:p w14:paraId="47097A1D" w14:textId="77777777" w:rsidR="009021AD" w:rsidRPr="009021AD" w:rsidRDefault="009021AD" w:rsidP="009021AD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9021AD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0.8584448144247486</w:t>
            </w:r>
          </w:p>
          <w:p w14:paraId="592D340D" w14:textId="519E8CD7" w:rsidR="00F739F5" w:rsidRDefault="009021AD" w:rsidP="009021AD">
            <w:pPr>
              <w:rPr>
                <w:lang w:val="en-US"/>
              </w:rPr>
            </w:pPr>
            <w:r w:rsidRPr="009021AD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.930780263705525</w:t>
            </w:r>
          </w:p>
        </w:tc>
      </w:tr>
      <w:tr w:rsidR="00F739F5" w14:paraId="037F6501" w14:textId="77777777" w:rsidTr="0071560E">
        <w:trPr>
          <w:trHeight w:val="50"/>
        </w:trPr>
        <w:tc>
          <w:tcPr>
            <w:tcW w:w="3066" w:type="dxa"/>
          </w:tcPr>
          <w:p w14:paraId="53CB9D8A" w14:textId="550564DD" w:rsidR="00F739F5" w:rsidRDefault="00B52B24" w:rsidP="00F739F5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232" w:type="dxa"/>
          </w:tcPr>
          <w:p w14:paraId="4567AB46" w14:textId="17BA2B75" w:rsidR="00F739F5" w:rsidRDefault="009021AD" w:rsidP="00F739F5">
            <w:pPr>
              <w:rPr>
                <w:lang w:val="en-US"/>
              </w:rPr>
            </w:pPr>
            <w:r>
              <w:rPr>
                <w:lang w:val="en-US"/>
              </w:rPr>
              <w:t>Open,</w:t>
            </w:r>
            <w:r w:rsidR="00B52B24">
              <w:rPr>
                <w:lang w:val="en-US"/>
              </w:rPr>
              <w:t xml:space="preserve"> </w:t>
            </w:r>
            <w:r>
              <w:rPr>
                <w:lang w:val="en-US"/>
              </w:rPr>
              <w:t>high,</w:t>
            </w:r>
            <w:r w:rsidR="00B52B24">
              <w:rPr>
                <w:lang w:val="en-US"/>
              </w:rPr>
              <w:t xml:space="preserve"> </w:t>
            </w:r>
            <w:r>
              <w:rPr>
                <w:lang w:val="en-US"/>
              </w:rPr>
              <w:t>total traded quantity</w:t>
            </w:r>
          </w:p>
        </w:tc>
        <w:tc>
          <w:tcPr>
            <w:tcW w:w="3112" w:type="dxa"/>
          </w:tcPr>
          <w:p w14:paraId="46AFFF1A" w14:textId="77777777" w:rsidR="009021AD" w:rsidRPr="009021AD" w:rsidRDefault="009021AD" w:rsidP="009021AD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9021AD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62608277159273</w:t>
            </w:r>
          </w:p>
          <w:p w14:paraId="68DA6701" w14:textId="77777777" w:rsidR="009021AD" w:rsidRPr="009021AD" w:rsidRDefault="009021AD" w:rsidP="009021AD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9021AD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8.694820436271575</w:t>
            </w:r>
          </w:p>
          <w:p w14:paraId="1DAE740C" w14:textId="77777777" w:rsidR="009021AD" w:rsidRPr="009021AD" w:rsidRDefault="009021AD" w:rsidP="009021AD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9021AD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.6680169658681903</w:t>
            </w:r>
          </w:p>
          <w:p w14:paraId="352264BD" w14:textId="48A6AC4D" w:rsidR="00F739F5" w:rsidRDefault="009021AD" w:rsidP="009021AD">
            <w:pPr>
              <w:rPr>
                <w:lang w:val="en-US"/>
              </w:rPr>
            </w:pPr>
            <w:r w:rsidRPr="009021AD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2.94869809174686</w:t>
            </w:r>
          </w:p>
        </w:tc>
      </w:tr>
    </w:tbl>
    <w:p w14:paraId="18143396" w14:textId="30F1FCDE" w:rsidR="00F739F5" w:rsidRDefault="00F739F5">
      <w:pPr>
        <w:rPr>
          <w:lang w:val="en-US"/>
        </w:rPr>
      </w:pPr>
    </w:p>
    <w:p w14:paraId="4E7EA8D7" w14:textId="6C2011ED" w:rsidR="00B52B24" w:rsidRDefault="00B52B24">
      <w:pPr>
        <w:rPr>
          <w:lang w:val="en-US"/>
        </w:rPr>
      </w:pPr>
    </w:p>
    <w:p w14:paraId="255C986D" w14:textId="6C5053A7" w:rsidR="00B52B24" w:rsidRDefault="00B52B24">
      <w:pPr>
        <w:rPr>
          <w:lang w:val="en-US"/>
        </w:rPr>
      </w:pPr>
    </w:p>
    <w:p w14:paraId="60A62780" w14:textId="614640D3" w:rsidR="00B52B24" w:rsidRDefault="00B52B24">
      <w:pPr>
        <w:rPr>
          <w:lang w:val="en-US"/>
        </w:rPr>
      </w:pPr>
    </w:p>
    <w:tbl>
      <w:tblPr>
        <w:tblStyle w:val="TableGrid"/>
        <w:tblW w:w="10360" w:type="dxa"/>
        <w:tblLook w:val="04A0" w:firstRow="1" w:lastRow="0" w:firstColumn="1" w:lastColumn="0" w:noHBand="0" w:noVBand="1"/>
      </w:tblPr>
      <w:tblGrid>
        <w:gridCol w:w="3453"/>
        <w:gridCol w:w="3453"/>
        <w:gridCol w:w="3454"/>
      </w:tblGrid>
      <w:tr w:rsidR="00B52B24" w14:paraId="6C674BA0" w14:textId="77777777" w:rsidTr="00DE7BF2">
        <w:trPr>
          <w:trHeight w:val="1754"/>
        </w:trPr>
        <w:tc>
          <w:tcPr>
            <w:tcW w:w="3453" w:type="dxa"/>
          </w:tcPr>
          <w:p w14:paraId="2586592B" w14:textId="4114ADBD" w:rsidR="00B52B24" w:rsidRDefault="00B52B24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453" w:type="dxa"/>
          </w:tcPr>
          <w:p w14:paraId="5933FC9E" w14:textId="77777777" w:rsidR="00B52B24" w:rsidRPr="00B52B24" w:rsidRDefault="00B52B24" w:rsidP="00B52B24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2E1796CC" w14:textId="77777777" w:rsidR="00B52B24" w:rsidRDefault="00B52B24">
            <w:pPr>
              <w:rPr>
                <w:lang w:val="en-US"/>
              </w:rPr>
            </w:pPr>
          </w:p>
        </w:tc>
        <w:tc>
          <w:tcPr>
            <w:tcW w:w="3454" w:type="dxa"/>
          </w:tcPr>
          <w:p w14:paraId="0F513236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84420773686121</w:t>
            </w:r>
          </w:p>
          <w:p w14:paraId="39000DD2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3.6226887943149073</w:t>
            </w:r>
          </w:p>
          <w:p w14:paraId="521F00B6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0.8571709480103069</w:t>
            </w:r>
          </w:p>
          <w:p w14:paraId="5A00D139" w14:textId="0A6B34A4" w:rsidR="00B52B24" w:rsidRDefault="00B52B24" w:rsidP="00B52B24">
            <w:pPr>
              <w:rPr>
                <w:lang w:val="en-US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.9033362273426384</w:t>
            </w:r>
          </w:p>
        </w:tc>
      </w:tr>
      <w:tr w:rsidR="00B52B24" w14:paraId="2CA129BC" w14:textId="77777777" w:rsidTr="00DE7BF2">
        <w:trPr>
          <w:trHeight w:val="1754"/>
        </w:trPr>
        <w:tc>
          <w:tcPr>
            <w:tcW w:w="3453" w:type="dxa"/>
          </w:tcPr>
          <w:p w14:paraId="51CD23BF" w14:textId="5159F816" w:rsidR="00B52B24" w:rsidRDefault="00B52B24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Close</w:t>
            </w:r>
          </w:p>
        </w:tc>
        <w:tc>
          <w:tcPr>
            <w:tcW w:w="3453" w:type="dxa"/>
          </w:tcPr>
          <w:p w14:paraId="55547F50" w14:textId="77777777" w:rsidR="00B52B24" w:rsidRPr="00B52B24" w:rsidRDefault="00B52B24" w:rsidP="00B52B24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45E14282" w14:textId="77777777" w:rsidR="00B52B24" w:rsidRDefault="00B52B24">
            <w:pPr>
              <w:rPr>
                <w:lang w:val="en-US"/>
              </w:rPr>
            </w:pPr>
          </w:p>
        </w:tc>
        <w:tc>
          <w:tcPr>
            <w:tcW w:w="3454" w:type="dxa"/>
          </w:tcPr>
          <w:p w14:paraId="73CD06DE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8322440376059</w:t>
            </w:r>
          </w:p>
          <w:p w14:paraId="1B8D6478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3.9008846325257576</w:t>
            </w:r>
          </w:p>
          <w:p w14:paraId="1A53FFC6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0.8601734133059126</w:t>
            </w:r>
          </w:p>
          <w:p w14:paraId="6DC1532F" w14:textId="238820E7" w:rsidR="00B52B24" w:rsidRDefault="00B52B24" w:rsidP="00B52B24">
            <w:pPr>
              <w:rPr>
                <w:lang w:val="en-US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.9750657286596205</w:t>
            </w:r>
          </w:p>
        </w:tc>
      </w:tr>
      <w:tr w:rsidR="00B52B24" w14:paraId="0F3553CE" w14:textId="77777777" w:rsidTr="00DE7BF2">
        <w:trPr>
          <w:trHeight w:val="1754"/>
        </w:trPr>
        <w:tc>
          <w:tcPr>
            <w:tcW w:w="3453" w:type="dxa"/>
          </w:tcPr>
          <w:p w14:paraId="3DCAEE49" w14:textId="038F4853" w:rsidR="00B52B24" w:rsidRDefault="00B52B24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453" w:type="dxa"/>
          </w:tcPr>
          <w:p w14:paraId="22929D6C" w14:textId="77777777" w:rsidR="00B52B24" w:rsidRPr="00B52B24" w:rsidRDefault="00B52B24" w:rsidP="00B52B24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B52B24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  <w:r w:rsidRPr="00B52B2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2D2429F5" w14:textId="77777777" w:rsidR="00B52B24" w:rsidRDefault="00B52B24">
            <w:pPr>
              <w:rPr>
                <w:lang w:val="en-US"/>
              </w:rPr>
            </w:pPr>
          </w:p>
        </w:tc>
        <w:tc>
          <w:tcPr>
            <w:tcW w:w="3454" w:type="dxa"/>
          </w:tcPr>
          <w:p w14:paraId="78B174EB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61551774596478</w:t>
            </w:r>
          </w:p>
          <w:p w14:paraId="4ADF62D7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8.940492456068768</w:t>
            </w:r>
          </w:p>
          <w:p w14:paraId="76DFBB87" w14:textId="77777777" w:rsidR="00B52B24" w:rsidRPr="00B52B24" w:rsidRDefault="00B52B24" w:rsidP="00B52B24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.7821185171076765</w:t>
            </w:r>
          </w:p>
          <w:p w14:paraId="5F6A61C3" w14:textId="002A19B1" w:rsidR="00B52B24" w:rsidRDefault="00B52B24" w:rsidP="00B52B24">
            <w:pPr>
              <w:rPr>
                <w:lang w:val="en-US"/>
              </w:rPr>
            </w:pPr>
            <w:r w:rsidRPr="00B52B24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2.9900656273849187</w:t>
            </w:r>
          </w:p>
        </w:tc>
      </w:tr>
      <w:tr w:rsidR="00B52B24" w14:paraId="0737A30D" w14:textId="77777777" w:rsidTr="00DE7BF2">
        <w:trPr>
          <w:trHeight w:val="1688"/>
        </w:trPr>
        <w:tc>
          <w:tcPr>
            <w:tcW w:w="3453" w:type="dxa"/>
          </w:tcPr>
          <w:p w14:paraId="0BDCB0C6" w14:textId="2AD653F2" w:rsidR="00B52B24" w:rsidRDefault="00B52B24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453" w:type="dxa"/>
          </w:tcPr>
          <w:p w14:paraId="1D45D262" w14:textId="77777777" w:rsidR="00FF267F" w:rsidRPr="00FF267F" w:rsidRDefault="00FF267F" w:rsidP="00FF267F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2C76527B" w14:textId="77777777" w:rsidR="00B52B24" w:rsidRDefault="00B52B24">
            <w:pPr>
              <w:rPr>
                <w:lang w:val="en-US"/>
              </w:rPr>
            </w:pPr>
          </w:p>
        </w:tc>
        <w:tc>
          <w:tcPr>
            <w:tcW w:w="3454" w:type="dxa"/>
          </w:tcPr>
          <w:p w14:paraId="75E5CFA1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83871591436096</w:t>
            </w:r>
          </w:p>
          <w:p w14:paraId="0C5B45D5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3.750391951269729</w:t>
            </w:r>
          </w:p>
          <w:p w14:paraId="2492B70D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.303007266991847</w:t>
            </w:r>
          </w:p>
          <w:p w14:paraId="5246F526" w14:textId="2B8529D1" w:rsidR="00B52B24" w:rsidRDefault="00FF267F" w:rsidP="00FF267F">
            <w:pPr>
              <w:rPr>
                <w:lang w:val="en-US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.9365928718421248</w:t>
            </w:r>
          </w:p>
        </w:tc>
      </w:tr>
      <w:tr w:rsidR="00B52B24" w14:paraId="7B400FCE" w14:textId="77777777" w:rsidTr="00DE7BF2">
        <w:trPr>
          <w:trHeight w:val="1754"/>
        </w:trPr>
        <w:tc>
          <w:tcPr>
            <w:tcW w:w="3453" w:type="dxa"/>
          </w:tcPr>
          <w:p w14:paraId="7C76E0F1" w14:textId="7B5F42CD" w:rsidR="00B52B24" w:rsidRDefault="00B52B24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453" w:type="dxa"/>
          </w:tcPr>
          <w:p w14:paraId="0CD7EB07" w14:textId="77777777" w:rsidR="00FF267F" w:rsidRPr="00FF267F" w:rsidRDefault="00FF267F" w:rsidP="00FF267F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77A078BB" w14:textId="77777777" w:rsidR="00B52B24" w:rsidRDefault="00B52B24">
            <w:pPr>
              <w:rPr>
                <w:lang w:val="en-US"/>
              </w:rPr>
            </w:pPr>
          </w:p>
        </w:tc>
        <w:tc>
          <w:tcPr>
            <w:tcW w:w="3454" w:type="dxa"/>
          </w:tcPr>
          <w:p w14:paraId="4BCB403D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61551774596478</w:t>
            </w:r>
          </w:p>
          <w:p w14:paraId="4F6C4112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8.940492456068768</w:t>
            </w:r>
          </w:p>
          <w:p w14:paraId="07093260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.7821185171076765</w:t>
            </w:r>
          </w:p>
          <w:p w14:paraId="62448F73" w14:textId="06DE3065" w:rsidR="00B52B24" w:rsidRDefault="00FF267F" w:rsidP="00FF267F">
            <w:pPr>
              <w:rPr>
                <w:lang w:val="en-US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2.9900656273849187</w:t>
            </w:r>
          </w:p>
        </w:tc>
      </w:tr>
      <w:tr w:rsidR="00B52B24" w14:paraId="0EB080E6" w14:textId="77777777" w:rsidTr="00DE7BF2">
        <w:trPr>
          <w:trHeight w:val="1754"/>
        </w:trPr>
        <w:tc>
          <w:tcPr>
            <w:tcW w:w="3453" w:type="dxa"/>
          </w:tcPr>
          <w:p w14:paraId="63AB5AA7" w14:textId="1092B527" w:rsidR="00B52B24" w:rsidRDefault="00B52B24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453" w:type="dxa"/>
          </w:tcPr>
          <w:p w14:paraId="55A2809B" w14:textId="77777777" w:rsidR="00FF267F" w:rsidRPr="00FF267F" w:rsidRDefault="00FF267F" w:rsidP="00FF267F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FF267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  <w:r w:rsidRPr="00FF267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3FC1AC95" w14:textId="77777777" w:rsidR="00B52B24" w:rsidRDefault="00B52B24">
            <w:pPr>
              <w:rPr>
                <w:lang w:val="en-US"/>
              </w:rPr>
            </w:pPr>
          </w:p>
        </w:tc>
        <w:tc>
          <w:tcPr>
            <w:tcW w:w="3454" w:type="dxa"/>
          </w:tcPr>
          <w:p w14:paraId="3636B5AE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9.55991744241545</w:t>
            </w:r>
          </w:p>
          <w:p w14:paraId="6BE49BB1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10.233384622665987</w:t>
            </w:r>
          </w:p>
          <w:p w14:paraId="3C35BA14" w14:textId="77777777" w:rsidR="00FF267F" w:rsidRPr="00FF267F" w:rsidRDefault="00FF267F" w:rsidP="00FF267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0.5281010035750664</w:t>
            </w:r>
          </w:p>
          <w:p w14:paraId="0406A9E6" w14:textId="743076F1" w:rsidR="00B52B24" w:rsidRDefault="00FF267F" w:rsidP="00FF267F">
            <w:pPr>
              <w:rPr>
                <w:lang w:val="en-US"/>
              </w:rPr>
            </w:pPr>
            <w:r w:rsidRPr="00FF267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3.198966180294188</w:t>
            </w:r>
          </w:p>
        </w:tc>
      </w:tr>
      <w:tr w:rsidR="00B52B24" w14:paraId="32832CB1" w14:textId="77777777" w:rsidTr="00DE7BF2">
        <w:trPr>
          <w:trHeight w:val="1754"/>
        </w:trPr>
        <w:tc>
          <w:tcPr>
            <w:tcW w:w="3453" w:type="dxa"/>
          </w:tcPr>
          <w:p w14:paraId="7957E704" w14:textId="77777777" w:rsidR="00285F7B" w:rsidRPr="00285F7B" w:rsidRDefault="00285F7B" w:rsidP="00285F7B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008000"/>
                <w:sz w:val="21"/>
                <w:szCs w:val="21"/>
                <w:lang w:eastAsia="en-IN"/>
              </w:rPr>
              <w:t> </w:t>
            </w:r>
            <w:proofErr w:type="spellStart"/>
            <w:r w:rsidRPr="00285F7B">
              <w:rPr>
                <w:rFonts w:ascii="Courier New" w:eastAsia="Times New Roman" w:hAnsi="Courier New" w:cs="Courier New"/>
                <w:color w:val="008000"/>
                <w:sz w:val="21"/>
                <w:szCs w:val="21"/>
                <w:lang w:eastAsia="en-IN"/>
              </w:rPr>
              <w:t>tottal</w:t>
            </w:r>
            <w:proofErr w:type="spellEnd"/>
            <w:r w:rsidRPr="00285F7B">
              <w:rPr>
                <w:rFonts w:ascii="Courier New" w:eastAsia="Times New Roman" w:hAnsi="Courier New" w:cs="Courier New"/>
                <w:color w:val="008000"/>
                <w:sz w:val="21"/>
                <w:szCs w:val="21"/>
                <w:lang w:eastAsia="en-IN"/>
              </w:rPr>
              <w:t> traded quantity</w:t>
            </w:r>
          </w:p>
          <w:p w14:paraId="244DAEB4" w14:textId="144A16C3" w:rsidR="00B52B24" w:rsidRDefault="00B52B24">
            <w:pPr>
              <w:rPr>
                <w:lang w:val="en-US"/>
              </w:rPr>
            </w:pPr>
          </w:p>
        </w:tc>
        <w:tc>
          <w:tcPr>
            <w:tcW w:w="3453" w:type="dxa"/>
          </w:tcPr>
          <w:p w14:paraId="1E4CBACD" w14:textId="77777777" w:rsidR="00285F7B" w:rsidRPr="00285F7B" w:rsidRDefault="00285F7B" w:rsidP="00285F7B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285F7B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285F7B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285F7B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285F7B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5333FD3E" w14:textId="77777777" w:rsidR="00B52B24" w:rsidRDefault="00B52B24">
            <w:pPr>
              <w:rPr>
                <w:lang w:val="en-US"/>
              </w:rPr>
            </w:pPr>
          </w:p>
        </w:tc>
        <w:tc>
          <w:tcPr>
            <w:tcW w:w="3454" w:type="dxa"/>
          </w:tcPr>
          <w:p w14:paraId="62421AFE" w14:textId="77777777" w:rsidR="00285F7B" w:rsidRPr="00285F7B" w:rsidRDefault="00285F7B" w:rsidP="00285F7B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32.92589856440522</w:t>
            </w:r>
          </w:p>
          <w:p w14:paraId="1D127B5C" w14:textId="77777777" w:rsidR="00285F7B" w:rsidRPr="00285F7B" w:rsidRDefault="00285F7B" w:rsidP="00285F7B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0797088.947809726</w:t>
            </w:r>
          </w:p>
          <w:p w14:paraId="69134047" w14:textId="77777777" w:rsidR="00285F7B" w:rsidRPr="00285F7B" w:rsidRDefault="00285F7B" w:rsidP="00285F7B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239.4836330484845</w:t>
            </w:r>
          </w:p>
          <w:p w14:paraId="0C8702CD" w14:textId="2295C50D" w:rsidR="00B52B24" w:rsidRDefault="00285F7B" w:rsidP="00285F7B">
            <w:pPr>
              <w:rPr>
                <w:lang w:val="en-US"/>
              </w:rPr>
            </w:pPr>
            <w:r w:rsidRPr="00285F7B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560.382544020811</w:t>
            </w:r>
          </w:p>
        </w:tc>
      </w:tr>
      <w:tr w:rsidR="00B52B24" w14:paraId="7619A629" w14:textId="77777777" w:rsidTr="00DE7BF2">
        <w:trPr>
          <w:trHeight w:val="1754"/>
        </w:trPr>
        <w:tc>
          <w:tcPr>
            <w:tcW w:w="3453" w:type="dxa"/>
          </w:tcPr>
          <w:p w14:paraId="6D56614F" w14:textId="0E13361A" w:rsidR="00B52B24" w:rsidRDefault="00B52B24">
            <w:pPr>
              <w:rPr>
                <w:lang w:val="en-US"/>
              </w:rPr>
            </w:pPr>
            <w:r>
              <w:rPr>
                <w:lang w:val="en-US"/>
              </w:rPr>
              <w:t>Close</w:t>
            </w:r>
          </w:p>
        </w:tc>
        <w:tc>
          <w:tcPr>
            <w:tcW w:w="3453" w:type="dxa"/>
          </w:tcPr>
          <w:p w14:paraId="46040424" w14:textId="77777777" w:rsidR="00285F7B" w:rsidRPr="00285F7B" w:rsidRDefault="00285F7B" w:rsidP="00285F7B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285F7B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285F7B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285F7B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285F7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25DFF9D4" w14:textId="77777777" w:rsidR="00B52B24" w:rsidRDefault="00B52B24">
            <w:pPr>
              <w:rPr>
                <w:lang w:val="en-US"/>
              </w:rPr>
            </w:pPr>
          </w:p>
        </w:tc>
        <w:tc>
          <w:tcPr>
            <w:tcW w:w="3454" w:type="dxa"/>
          </w:tcPr>
          <w:p w14:paraId="29F161F2" w14:textId="77777777" w:rsidR="00285F7B" w:rsidRPr="00285F7B" w:rsidRDefault="00285F7B" w:rsidP="00285F7B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8.87971241009215</w:t>
            </w:r>
          </w:p>
          <w:p w14:paraId="2C473969" w14:textId="77777777" w:rsidR="00285F7B" w:rsidRPr="00285F7B" w:rsidRDefault="00285F7B" w:rsidP="00285F7B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051655.040378932</w:t>
            </w:r>
          </w:p>
          <w:p w14:paraId="43724956" w14:textId="77777777" w:rsidR="00285F7B" w:rsidRPr="00285F7B" w:rsidRDefault="00285F7B" w:rsidP="00285F7B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85F7B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291.914189633077</w:t>
            </w:r>
          </w:p>
          <w:p w14:paraId="1C8003AC" w14:textId="12743A11" w:rsidR="00B52B24" w:rsidRDefault="00285F7B" w:rsidP="00285F7B">
            <w:pPr>
              <w:rPr>
                <w:lang w:val="en-US"/>
              </w:rPr>
            </w:pPr>
            <w:r w:rsidRPr="00285F7B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695.918977194872</w:t>
            </w:r>
          </w:p>
        </w:tc>
      </w:tr>
    </w:tbl>
    <w:p w14:paraId="275A43AB" w14:textId="4CE2BBFB" w:rsidR="00DE7BF2" w:rsidRDefault="00DE7BF2" w:rsidP="00DE7BF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8"/>
        <w:gridCol w:w="3535"/>
        <w:gridCol w:w="3533"/>
      </w:tblGrid>
      <w:tr w:rsidR="00DE7BF2" w14:paraId="414332E9" w14:textId="61FCCA37" w:rsidTr="00DE7BF2">
        <w:trPr>
          <w:trHeight w:val="1896"/>
        </w:trPr>
        <w:tc>
          <w:tcPr>
            <w:tcW w:w="3388" w:type="dxa"/>
          </w:tcPr>
          <w:p w14:paraId="1929ED12" w14:textId="6ECCB446" w:rsidR="00DE7BF2" w:rsidRDefault="00DE7BF2" w:rsidP="00DE7B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otal traded quantity</w:t>
            </w:r>
          </w:p>
        </w:tc>
        <w:tc>
          <w:tcPr>
            <w:tcW w:w="3535" w:type="dxa"/>
          </w:tcPr>
          <w:p w14:paraId="648CE3F5" w14:textId="77777777" w:rsidR="00DE7BF2" w:rsidRPr="00DE7BF2" w:rsidRDefault="00DE7BF2" w:rsidP="00DE7BF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78787C3D" w14:textId="77777777" w:rsidR="00DE7BF2" w:rsidRDefault="00DE7BF2" w:rsidP="00DE7BF2">
            <w:pPr>
              <w:rPr>
                <w:lang w:val="en-US"/>
              </w:rPr>
            </w:pPr>
          </w:p>
        </w:tc>
        <w:tc>
          <w:tcPr>
            <w:tcW w:w="3533" w:type="dxa"/>
          </w:tcPr>
          <w:p w14:paraId="1593A9D2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616488275112914</w:t>
            </w:r>
          </w:p>
          <w:p w14:paraId="5CE69290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753393.455603004</w:t>
            </w:r>
          </w:p>
          <w:p w14:paraId="14917DC6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45.009838498867</w:t>
            </w:r>
          </w:p>
          <w:p w14:paraId="39E68030" w14:textId="2C92D824" w:rsidR="00DE7BF2" w:rsidRPr="00DE7BF2" w:rsidRDefault="00DE7BF2" w:rsidP="00DE7BF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70.051724625531</w:t>
            </w:r>
          </w:p>
        </w:tc>
      </w:tr>
      <w:tr w:rsidR="00DE7BF2" w14:paraId="3155E634" w14:textId="5AD093F8" w:rsidTr="00DE7BF2">
        <w:trPr>
          <w:trHeight w:val="1896"/>
        </w:trPr>
        <w:tc>
          <w:tcPr>
            <w:tcW w:w="3388" w:type="dxa"/>
          </w:tcPr>
          <w:p w14:paraId="4A04ED22" w14:textId="1A38545C" w:rsidR="00DE7BF2" w:rsidRDefault="00DE7BF2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3535" w:type="dxa"/>
          </w:tcPr>
          <w:p w14:paraId="2919615B" w14:textId="77777777" w:rsidR="00DE7BF2" w:rsidRPr="00DE7BF2" w:rsidRDefault="00DE7BF2" w:rsidP="00DE7BF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3A0A1F0C" w14:textId="77777777" w:rsidR="00DE7BF2" w:rsidRDefault="00DE7BF2" w:rsidP="00DE7BF2">
            <w:pPr>
              <w:rPr>
                <w:lang w:val="en-US"/>
              </w:rPr>
            </w:pPr>
          </w:p>
        </w:tc>
        <w:tc>
          <w:tcPr>
            <w:tcW w:w="3533" w:type="dxa"/>
          </w:tcPr>
          <w:p w14:paraId="110696CE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8.93405828070105</w:t>
            </w:r>
          </w:p>
          <w:p w14:paraId="44D41A6D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034804.484340034</w:t>
            </w:r>
          </w:p>
          <w:p w14:paraId="1806AD47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293.1479643666476</w:t>
            </w:r>
          </w:p>
          <w:p w14:paraId="0EC96577" w14:textId="533242ED" w:rsidR="00DE7BF2" w:rsidRDefault="00DE7BF2" w:rsidP="00DE7BF2">
            <w:pPr>
              <w:rPr>
                <w:lang w:val="en-US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694.124464086996</w:t>
            </w:r>
          </w:p>
        </w:tc>
      </w:tr>
      <w:tr w:rsidR="00DE7BF2" w14:paraId="0027197D" w14:textId="5F464DEF" w:rsidTr="00DE7BF2">
        <w:trPr>
          <w:trHeight w:val="1896"/>
        </w:trPr>
        <w:tc>
          <w:tcPr>
            <w:tcW w:w="3388" w:type="dxa"/>
          </w:tcPr>
          <w:p w14:paraId="476D205F" w14:textId="7E08FA73" w:rsidR="00DE7BF2" w:rsidRDefault="00DE7BF2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3535" w:type="dxa"/>
          </w:tcPr>
          <w:p w14:paraId="7ABC2E71" w14:textId="77777777" w:rsidR="00DE7BF2" w:rsidRPr="00DE7BF2" w:rsidRDefault="00DE7BF2" w:rsidP="00DE7BF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407FC14A" w14:textId="77777777" w:rsidR="00DE7BF2" w:rsidRDefault="00DE7BF2" w:rsidP="00DE7BF2">
            <w:pPr>
              <w:rPr>
                <w:lang w:val="en-US"/>
              </w:rPr>
            </w:pPr>
          </w:p>
        </w:tc>
        <w:tc>
          <w:tcPr>
            <w:tcW w:w="3533" w:type="dxa"/>
          </w:tcPr>
          <w:p w14:paraId="2067B327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32.93533518179195</w:t>
            </w:r>
          </w:p>
          <w:p w14:paraId="4550A753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0794163.017130703</w:t>
            </w:r>
          </w:p>
          <w:p w14:paraId="422FF1EB" w14:textId="77777777" w:rsidR="00DE7BF2" w:rsidRPr="00DE7BF2" w:rsidRDefault="00DE7BF2" w:rsidP="00DE7BF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242.732098079837</w:t>
            </w:r>
          </w:p>
          <w:p w14:paraId="2728C382" w14:textId="4460AB3F" w:rsidR="00DE7BF2" w:rsidRDefault="00DE7BF2" w:rsidP="00DE7BF2">
            <w:pPr>
              <w:rPr>
                <w:lang w:val="en-US"/>
              </w:rPr>
            </w:pPr>
            <w:r w:rsidRPr="00DE7BF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560.061733916626</w:t>
            </w:r>
          </w:p>
        </w:tc>
      </w:tr>
      <w:tr w:rsidR="00DE7BF2" w14:paraId="5AF1466F" w14:textId="61E12B77" w:rsidTr="00DE7BF2">
        <w:trPr>
          <w:trHeight w:val="1825"/>
        </w:trPr>
        <w:tc>
          <w:tcPr>
            <w:tcW w:w="3388" w:type="dxa"/>
          </w:tcPr>
          <w:p w14:paraId="77098F92" w14:textId="397D1459" w:rsidR="00DE7BF2" w:rsidRDefault="00DE7BF2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3535" w:type="dxa"/>
          </w:tcPr>
          <w:p w14:paraId="477C9F5F" w14:textId="77777777" w:rsidR="00DE7BF2" w:rsidRPr="00DE7BF2" w:rsidRDefault="00DE7BF2" w:rsidP="00DE7BF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DE7BF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DE7BF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</w:p>
          <w:p w14:paraId="44D5D8F7" w14:textId="77777777" w:rsidR="00DE7BF2" w:rsidRDefault="00DE7BF2" w:rsidP="00DE7BF2">
            <w:pPr>
              <w:rPr>
                <w:lang w:val="en-US"/>
              </w:rPr>
            </w:pPr>
          </w:p>
        </w:tc>
        <w:tc>
          <w:tcPr>
            <w:tcW w:w="3533" w:type="dxa"/>
          </w:tcPr>
          <w:p w14:paraId="6917AEFB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4.045372276458632</w:t>
            </w:r>
          </w:p>
          <w:p w14:paraId="4CA0C0A8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3550597.249238525</w:t>
            </w:r>
          </w:p>
          <w:p w14:paraId="4E0BBA6F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411.3260089408013</w:t>
            </w:r>
          </w:p>
          <w:p w14:paraId="164D5AE3" w14:textId="32FC0027" w:rsidR="00DE7BF2" w:rsidRDefault="00463C31" w:rsidP="00463C31">
            <w:pPr>
              <w:rPr>
                <w:lang w:val="en-US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852.895759156437</w:t>
            </w:r>
          </w:p>
        </w:tc>
      </w:tr>
      <w:tr w:rsidR="00DE7BF2" w14:paraId="6CDCAE91" w14:textId="30A46419" w:rsidTr="00DE7BF2">
        <w:trPr>
          <w:trHeight w:val="1896"/>
        </w:trPr>
        <w:tc>
          <w:tcPr>
            <w:tcW w:w="3388" w:type="dxa"/>
          </w:tcPr>
          <w:p w14:paraId="7527EDD5" w14:textId="0E827CDE" w:rsidR="00DE7BF2" w:rsidRDefault="00DE7BF2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3535" w:type="dxa"/>
          </w:tcPr>
          <w:p w14:paraId="754ED999" w14:textId="77777777" w:rsidR="00463C31" w:rsidRPr="00463C31" w:rsidRDefault="00463C31" w:rsidP="00463C3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463C3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463C3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</w:p>
          <w:p w14:paraId="17DBF898" w14:textId="77777777" w:rsidR="00DE7BF2" w:rsidRDefault="00DE7BF2" w:rsidP="00DE7BF2">
            <w:pPr>
              <w:rPr>
                <w:lang w:val="en-US"/>
              </w:rPr>
            </w:pPr>
          </w:p>
        </w:tc>
        <w:tc>
          <w:tcPr>
            <w:tcW w:w="3533" w:type="dxa"/>
          </w:tcPr>
          <w:p w14:paraId="5D8E6F06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160053916245886</w:t>
            </w:r>
          </w:p>
          <w:p w14:paraId="3C46127F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894916.12615729</w:t>
            </w:r>
          </w:p>
          <w:p w14:paraId="67405964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61.7212180324564</w:t>
            </w:r>
          </w:p>
          <w:p w14:paraId="2DA0DE50" w14:textId="2AB24791" w:rsidR="00DE7BF2" w:rsidRDefault="00463C31" w:rsidP="00463C31">
            <w:pPr>
              <w:rPr>
                <w:lang w:val="en-US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84.863229618721</w:t>
            </w:r>
          </w:p>
        </w:tc>
      </w:tr>
      <w:tr w:rsidR="00DE7BF2" w14:paraId="54B7743F" w14:textId="0F7D64A1" w:rsidTr="00DE7BF2">
        <w:trPr>
          <w:trHeight w:val="1896"/>
        </w:trPr>
        <w:tc>
          <w:tcPr>
            <w:tcW w:w="3388" w:type="dxa"/>
          </w:tcPr>
          <w:p w14:paraId="6921D839" w14:textId="3EFCFEA8" w:rsidR="00DE7BF2" w:rsidRDefault="00DE7BF2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3535" w:type="dxa"/>
          </w:tcPr>
          <w:p w14:paraId="698F10A9" w14:textId="77777777" w:rsidR="00463C31" w:rsidRPr="00463C31" w:rsidRDefault="00463C31" w:rsidP="00463C3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463C3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463C3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</w:p>
          <w:p w14:paraId="5271041B" w14:textId="77777777" w:rsidR="00DE7BF2" w:rsidRDefault="00DE7BF2" w:rsidP="00DE7BF2">
            <w:pPr>
              <w:rPr>
                <w:lang w:val="en-US"/>
              </w:rPr>
            </w:pPr>
          </w:p>
        </w:tc>
        <w:tc>
          <w:tcPr>
            <w:tcW w:w="3533" w:type="dxa"/>
          </w:tcPr>
          <w:p w14:paraId="247D3E37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5.811841116544876</w:t>
            </w:r>
          </w:p>
          <w:p w14:paraId="73C89C65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3002883.46993306</w:t>
            </w:r>
          </w:p>
          <w:p w14:paraId="7224B56A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74.247000304831</w:t>
            </w:r>
          </w:p>
          <w:p w14:paraId="588A257D" w14:textId="0550A4EA" w:rsidR="00DE7BF2" w:rsidRDefault="00463C31" w:rsidP="00463C31">
            <w:pPr>
              <w:rPr>
                <w:lang w:val="en-US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96.132136412951</w:t>
            </w:r>
          </w:p>
        </w:tc>
      </w:tr>
      <w:tr w:rsidR="00DE7BF2" w14:paraId="7A70E3D2" w14:textId="46CD24AC" w:rsidTr="00DE7BF2">
        <w:trPr>
          <w:trHeight w:val="1896"/>
        </w:trPr>
        <w:tc>
          <w:tcPr>
            <w:tcW w:w="3388" w:type="dxa"/>
          </w:tcPr>
          <w:p w14:paraId="1CF37911" w14:textId="0AC23ABE" w:rsidR="00DE7BF2" w:rsidRDefault="00DE7BF2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3535" w:type="dxa"/>
          </w:tcPr>
          <w:p w14:paraId="7DB98644" w14:textId="17065009" w:rsidR="00463C31" w:rsidRPr="00463C31" w:rsidRDefault="00463C31" w:rsidP="00463C3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463C3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463C3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</w:p>
          <w:p w14:paraId="43785565" w14:textId="77777777" w:rsidR="00DE7BF2" w:rsidRDefault="00DE7BF2" w:rsidP="00DE7BF2">
            <w:pPr>
              <w:rPr>
                <w:lang w:val="en-US"/>
              </w:rPr>
            </w:pPr>
          </w:p>
        </w:tc>
        <w:tc>
          <w:tcPr>
            <w:tcW w:w="3533" w:type="dxa"/>
          </w:tcPr>
          <w:p w14:paraId="66F76A09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89.15426517446579</w:t>
            </w:r>
          </w:p>
          <w:p w14:paraId="3CABBF86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3362843.5870673163</w:t>
            </w:r>
          </w:p>
          <w:p w14:paraId="23DF52DF" w14:textId="77777777" w:rsidR="00463C31" w:rsidRPr="00463C31" w:rsidRDefault="00463C31" w:rsidP="00463C3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1118.8032493132378</w:t>
            </w:r>
          </w:p>
          <w:p w14:paraId="4704A26A" w14:textId="497AEAA9" w:rsidR="00DE7BF2" w:rsidRDefault="00463C31" w:rsidP="00463C31">
            <w:pPr>
              <w:rPr>
                <w:lang w:val="en-US"/>
              </w:rPr>
            </w:pPr>
            <w:r w:rsidRPr="00463C3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833.8057659052433</w:t>
            </w:r>
          </w:p>
        </w:tc>
      </w:tr>
      <w:tr w:rsidR="00DE7BF2" w14:paraId="739BE007" w14:textId="17D7A4BC" w:rsidTr="00DE7BF2">
        <w:trPr>
          <w:trHeight w:val="1896"/>
        </w:trPr>
        <w:tc>
          <w:tcPr>
            <w:tcW w:w="3388" w:type="dxa"/>
          </w:tcPr>
          <w:p w14:paraId="57E0F137" w14:textId="585437FB" w:rsidR="00DE7BF2" w:rsidRDefault="00DE7BF2" w:rsidP="00DE7B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otal traded quantity</w:t>
            </w:r>
          </w:p>
        </w:tc>
        <w:tc>
          <w:tcPr>
            <w:tcW w:w="3535" w:type="dxa"/>
          </w:tcPr>
          <w:p w14:paraId="49406CFD" w14:textId="77777777" w:rsidR="00A63A9F" w:rsidRPr="00A63A9F" w:rsidRDefault="00A63A9F" w:rsidP="00A63A9F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A63A9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A63A9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6B92A39E" w14:textId="77777777" w:rsidR="00DE7BF2" w:rsidRDefault="00DE7BF2" w:rsidP="00DE7BF2">
            <w:pPr>
              <w:rPr>
                <w:lang w:val="en-US"/>
              </w:rPr>
            </w:pPr>
          </w:p>
        </w:tc>
        <w:tc>
          <w:tcPr>
            <w:tcW w:w="3533" w:type="dxa"/>
          </w:tcPr>
          <w:p w14:paraId="36653018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616488275112914</w:t>
            </w:r>
          </w:p>
          <w:p w14:paraId="62F2D90A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753393.455603004</w:t>
            </w:r>
          </w:p>
          <w:p w14:paraId="197D4A0C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45.009838498867</w:t>
            </w:r>
          </w:p>
          <w:p w14:paraId="46D78D2C" w14:textId="768E7A09" w:rsidR="00DE7BF2" w:rsidRDefault="00A63A9F" w:rsidP="00A63A9F">
            <w:pPr>
              <w:rPr>
                <w:lang w:val="en-US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70.051724625531</w:t>
            </w:r>
          </w:p>
        </w:tc>
      </w:tr>
    </w:tbl>
    <w:p w14:paraId="31526340" w14:textId="676A9F3B" w:rsidR="00DE7BF2" w:rsidRDefault="00DE7BF2" w:rsidP="00DE7BF2">
      <w:pPr>
        <w:rPr>
          <w:lang w:val="en-US"/>
        </w:rPr>
      </w:pPr>
    </w:p>
    <w:p w14:paraId="006B91A6" w14:textId="39BF4068" w:rsidR="00A63A9F" w:rsidRDefault="00A63A9F" w:rsidP="00DE7BF2">
      <w:pPr>
        <w:rPr>
          <w:lang w:val="en-US"/>
        </w:rPr>
      </w:pPr>
    </w:p>
    <w:p w14:paraId="7916AAF9" w14:textId="75AA0BEA" w:rsidR="00A63A9F" w:rsidRDefault="00A63A9F" w:rsidP="00DE7BF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1099"/>
        <w:gridCol w:w="7167"/>
      </w:tblGrid>
      <w:tr w:rsidR="00A63A9F" w14:paraId="006A986D" w14:textId="77777777" w:rsidTr="006149DE">
        <w:trPr>
          <w:trHeight w:val="1557"/>
        </w:trPr>
        <w:tc>
          <w:tcPr>
            <w:tcW w:w="2263" w:type="dxa"/>
          </w:tcPr>
          <w:p w14:paraId="55A0A48E" w14:textId="485C8E92" w:rsidR="00A63A9F" w:rsidRDefault="00A63A9F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709" w:type="dxa"/>
          </w:tcPr>
          <w:p w14:paraId="52852C32" w14:textId="77777777" w:rsidR="00A63A9F" w:rsidRPr="00A63A9F" w:rsidRDefault="00A63A9F" w:rsidP="00A63A9F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A63A9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A63A9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0ED5BDD2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448" w:type="dxa"/>
          </w:tcPr>
          <w:p w14:paraId="15E49131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4.46321018629063</w:t>
            </w:r>
          </w:p>
          <w:p w14:paraId="7CA2CCF4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3421041.847219657</w:t>
            </w:r>
          </w:p>
          <w:p w14:paraId="0C9DA9C6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92.6804761199246</w:t>
            </w:r>
          </w:p>
          <w:p w14:paraId="38DFE540" w14:textId="1786D198" w:rsidR="00A63A9F" w:rsidRDefault="00A63A9F" w:rsidP="00A63A9F">
            <w:pPr>
              <w:rPr>
                <w:lang w:val="en-US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839.529093539955</w:t>
            </w:r>
          </w:p>
        </w:tc>
      </w:tr>
      <w:tr w:rsidR="00A63A9F" w14:paraId="7FA69A05" w14:textId="77777777" w:rsidTr="006149DE">
        <w:trPr>
          <w:trHeight w:val="1749"/>
        </w:trPr>
        <w:tc>
          <w:tcPr>
            <w:tcW w:w="2263" w:type="dxa"/>
          </w:tcPr>
          <w:p w14:paraId="14664EB7" w14:textId="21D64797" w:rsidR="00A63A9F" w:rsidRDefault="00A63A9F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709" w:type="dxa"/>
          </w:tcPr>
          <w:p w14:paraId="6AE33FE0" w14:textId="77777777" w:rsidR="00A63A9F" w:rsidRPr="00A63A9F" w:rsidRDefault="00A63A9F" w:rsidP="00A63A9F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A63A9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A63A9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33E6700A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448" w:type="dxa"/>
          </w:tcPr>
          <w:p w14:paraId="5EB9F9DA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208822494942808</w:t>
            </w:r>
          </w:p>
          <w:p w14:paraId="1FB30F3E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879794.872986387</w:t>
            </w:r>
          </w:p>
          <w:p w14:paraId="335C7858" w14:textId="77777777" w:rsidR="00A63A9F" w:rsidRPr="00A63A9F" w:rsidRDefault="00A63A9F" w:rsidP="00A63A9F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61.235499852742</w:t>
            </w:r>
          </w:p>
          <w:p w14:paraId="2A64FF65" w14:textId="7D8191FF" w:rsidR="00A63A9F" w:rsidRDefault="00A63A9F" w:rsidP="00A63A9F">
            <w:pPr>
              <w:rPr>
                <w:lang w:val="en-US"/>
              </w:rPr>
            </w:pPr>
            <w:r w:rsidRPr="00A63A9F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83.282855214229</w:t>
            </w:r>
          </w:p>
        </w:tc>
      </w:tr>
      <w:tr w:rsidR="00A63A9F" w14:paraId="14C80DF2" w14:textId="77777777" w:rsidTr="006149DE">
        <w:trPr>
          <w:trHeight w:val="1557"/>
        </w:trPr>
        <w:tc>
          <w:tcPr>
            <w:tcW w:w="2263" w:type="dxa"/>
          </w:tcPr>
          <w:p w14:paraId="356FAF96" w14:textId="34852973" w:rsidR="00A63A9F" w:rsidRDefault="00A63A9F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709" w:type="dxa"/>
          </w:tcPr>
          <w:p w14:paraId="582C752A" w14:textId="77777777" w:rsidR="00A63A9F" w:rsidRPr="00A63A9F" w:rsidRDefault="00A63A9F" w:rsidP="00A63A9F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A63A9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A63A9F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A63A9F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18AFCFCE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448" w:type="dxa"/>
          </w:tcPr>
          <w:p w14:paraId="029D4BFE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5.86168908560661</w:t>
            </w:r>
          </w:p>
          <w:p w14:paraId="67790153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987427.539488133</w:t>
            </w:r>
          </w:p>
          <w:p w14:paraId="2834B3E2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74.197244361036</w:t>
            </w:r>
          </w:p>
          <w:p w14:paraId="2BC3E229" w14:textId="08E5B0B5" w:rsidR="00A63A9F" w:rsidRDefault="00062330" w:rsidP="00062330">
            <w:pPr>
              <w:rPr>
                <w:lang w:val="en-US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94.5205745192225</w:t>
            </w:r>
          </w:p>
        </w:tc>
      </w:tr>
      <w:tr w:rsidR="00A63A9F" w14:paraId="74AAFF0B" w14:textId="77777777" w:rsidTr="006149DE">
        <w:trPr>
          <w:trHeight w:val="1557"/>
        </w:trPr>
        <w:tc>
          <w:tcPr>
            <w:tcW w:w="2263" w:type="dxa"/>
          </w:tcPr>
          <w:p w14:paraId="59CBC897" w14:textId="7393E017" w:rsidR="00A63A9F" w:rsidRDefault="00A63A9F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709" w:type="dxa"/>
          </w:tcPr>
          <w:p w14:paraId="47EB26B4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79DB3439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448" w:type="dxa"/>
          </w:tcPr>
          <w:p w14:paraId="3A78596E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6.34461108441985</w:t>
            </w:r>
          </w:p>
          <w:p w14:paraId="360BACE6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1133394.9585467747</w:t>
            </w:r>
          </w:p>
          <w:p w14:paraId="78F4C885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736.1511957166251</w:t>
            </w:r>
          </w:p>
          <w:p w14:paraId="696F7A12" w14:textId="61BD95C5" w:rsidR="00A63A9F" w:rsidRDefault="00062330" w:rsidP="00062330">
            <w:pPr>
              <w:rPr>
                <w:lang w:val="en-US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064.6102378555142</w:t>
            </w:r>
          </w:p>
        </w:tc>
      </w:tr>
      <w:tr w:rsidR="00A63A9F" w14:paraId="5A68838D" w14:textId="77777777" w:rsidTr="006149DE">
        <w:trPr>
          <w:trHeight w:val="1749"/>
        </w:trPr>
        <w:tc>
          <w:tcPr>
            <w:tcW w:w="2263" w:type="dxa"/>
          </w:tcPr>
          <w:p w14:paraId="5F074886" w14:textId="0B08BEDB" w:rsidR="00A63A9F" w:rsidRDefault="00A63A9F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709" w:type="dxa"/>
          </w:tcPr>
          <w:p w14:paraId="28780EC6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35761C84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448" w:type="dxa"/>
          </w:tcPr>
          <w:p w14:paraId="6E030678" w14:textId="77777777" w:rsidR="00062330" w:rsidRPr="00062330" w:rsidRDefault="00062330" w:rsidP="000623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</w:pPr>
            <w:r w:rsidRPr="00062330"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  <w:t>R2_Score----&gt; 28.93405828070105</w:t>
            </w:r>
          </w:p>
          <w:p w14:paraId="051C0A41" w14:textId="77777777" w:rsidR="00062330" w:rsidRPr="00062330" w:rsidRDefault="00062330" w:rsidP="000623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</w:pPr>
            <w:r w:rsidRPr="00062330"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  <w:t>MSE is---&gt; 22034804.484340034</w:t>
            </w:r>
          </w:p>
          <w:p w14:paraId="1FC21F61" w14:textId="77777777" w:rsidR="00062330" w:rsidRPr="00062330" w:rsidRDefault="00062330" w:rsidP="000623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</w:pPr>
            <w:r w:rsidRPr="00062330"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  <w:t>MAE is---&gt; 2293.1479643666476</w:t>
            </w:r>
          </w:p>
          <w:p w14:paraId="753A95D1" w14:textId="77777777" w:rsidR="00062330" w:rsidRPr="00062330" w:rsidRDefault="00062330" w:rsidP="0006233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</w:pPr>
            <w:r w:rsidRPr="00062330">
              <w:rPr>
                <w:rFonts w:ascii="var(--colab-code-font-family)" w:eastAsia="Times New Roman" w:hAnsi="var(--colab-code-font-family)" w:cs="Courier New"/>
                <w:color w:val="212121"/>
                <w:sz w:val="20"/>
                <w:szCs w:val="20"/>
                <w:lang w:eastAsia="en-IN"/>
              </w:rPr>
              <w:t>RMSE is---&gt; 4694.124464086996</w:t>
            </w:r>
          </w:p>
          <w:p w14:paraId="63925B00" w14:textId="77777777" w:rsidR="00062330" w:rsidRPr="00062330" w:rsidRDefault="00062330" w:rsidP="00062330">
            <w:pPr>
              <w:shd w:val="clear" w:color="auto" w:fill="FFFFFF"/>
              <w:rPr>
                <w:rFonts w:ascii="var(--colab-chrome-font-family)" w:eastAsia="Times New Roman" w:hAnsi="var(--colab-chrome-font-family)" w:cs="Times New Roman"/>
                <w:color w:val="212121"/>
                <w:sz w:val="21"/>
                <w:szCs w:val="21"/>
                <w:lang w:eastAsia="en-IN"/>
              </w:rPr>
            </w:pPr>
            <w:proofErr w:type="spellStart"/>
            <w:r w:rsidRPr="00062330">
              <w:rPr>
                <w:rFonts w:ascii="var(--colab-chrome-font-family)" w:eastAsia="Times New Roman" w:hAnsi="var(--colab-chrome-font-family)" w:cs="Times New Roman"/>
                <w:color w:val="212121"/>
                <w:sz w:val="21"/>
                <w:szCs w:val="21"/>
                <w:lang w:eastAsia="en-IN"/>
              </w:rPr>
              <w:t>CodeText</w:t>
            </w:r>
            <w:proofErr w:type="spellEnd"/>
          </w:p>
          <w:p w14:paraId="5C96B208" w14:textId="140B299D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0F30B3A5" w14:textId="77777777" w:rsidR="00A63A9F" w:rsidRDefault="00A63A9F" w:rsidP="00DE7BF2">
            <w:pPr>
              <w:rPr>
                <w:lang w:val="en-US"/>
              </w:rPr>
            </w:pPr>
          </w:p>
        </w:tc>
      </w:tr>
      <w:tr w:rsidR="00A63A9F" w14:paraId="7C3F3775" w14:textId="77777777" w:rsidTr="006149DE">
        <w:trPr>
          <w:trHeight w:val="1557"/>
        </w:trPr>
        <w:tc>
          <w:tcPr>
            <w:tcW w:w="2263" w:type="dxa"/>
          </w:tcPr>
          <w:p w14:paraId="768BA46B" w14:textId="698E8BA2" w:rsidR="00A63A9F" w:rsidRDefault="00A63A9F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709" w:type="dxa"/>
          </w:tcPr>
          <w:p w14:paraId="10D40AA4" w14:textId="3BBEC4B1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4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662F81CC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448" w:type="dxa"/>
          </w:tcPr>
          <w:p w14:paraId="703DF29F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312652454566788</w:t>
            </w:r>
          </w:p>
          <w:p w14:paraId="1391B307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847601.211654663</w:t>
            </w:r>
          </w:p>
          <w:p w14:paraId="578DD15C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50.765971562203</w:t>
            </w:r>
          </w:p>
          <w:p w14:paraId="479362B9" w14:textId="76A58AA3" w:rsidR="00A63A9F" w:rsidRDefault="00062330" w:rsidP="00062330">
            <w:pPr>
              <w:rPr>
                <w:lang w:val="en-US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79.916444003458</w:t>
            </w:r>
          </w:p>
        </w:tc>
      </w:tr>
      <w:tr w:rsidR="00A63A9F" w14:paraId="4A2343AD" w14:textId="77777777" w:rsidTr="006149DE">
        <w:trPr>
          <w:trHeight w:val="1557"/>
        </w:trPr>
        <w:tc>
          <w:tcPr>
            <w:tcW w:w="2263" w:type="dxa"/>
          </w:tcPr>
          <w:p w14:paraId="203F850F" w14:textId="1C8FA8E9" w:rsidR="00A63A9F" w:rsidRDefault="00A63A9F" w:rsidP="00DE7BF2">
            <w:pPr>
              <w:rPr>
                <w:lang w:val="en-US"/>
              </w:rPr>
            </w:pPr>
            <w:r>
              <w:rPr>
                <w:lang w:val="en-US"/>
              </w:rPr>
              <w:t>Total traded quantity</w:t>
            </w:r>
          </w:p>
        </w:tc>
        <w:tc>
          <w:tcPr>
            <w:tcW w:w="709" w:type="dxa"/>
          </w:tcPr>
          <w:p w14:paraId="4DD6B560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3FE0462C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448" w:type="dxa"/>
          </w:tcPr>
          <w:p w14:paraId="48FCC25E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27492852105251</w:t>
            </w:r>
          </w:p>
          <w:p w14:paraId="23B95981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859297.946817204</w:t>
            </w:r>
          </w:p>
          <w:p w14:paraId="18AB7D09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51.708249968783</w:t>
            </w:r>
          </w:p>
          <w:p w14:paraId="19F0E8E4" w14:textId="05E88D94" w:rsidR="00A63A9F" w:rsidRDefault="00062330" w:rsidP="00062330">
            <w:pPr>
              <w:rPr>
                <w:lang w:val="en-US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81.139816698232</w:t>
            </w:r>
          </w:p>
        </w:tc>
      </w:tr>
      <w:tr w:rsidR="00A63A9F" w14:paraId="3279BF06" w14:textId="77777777" w:rsidTr="006149DE">
        <w:trPr>
          <w:trHeight w:val="1749"/>
        </w:trPr>
        <w:tc>
          <w:tcPr>
            <w:tcW w:w="2263" w:type="dxa"/>
          </w:tcPr>
          <w:p w14:paraId="45E81D50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09" w:type="dxa"/>
          </w:tcPr>
          <w:p w14:paraId="2C0F4C48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74B95B41" w14:textId="77777777" w:rsidR="00A63A9F" w:rsidRDefault="00A63A9F" w:rsidP="00DE7BF2">
            <w:pPr>
              <w:rPr>
                <w:lang w:val="en-US"/>
              </w:rPr>
            </w:pPr>
          </w:p>
        </w:tc>
        <w:tc>
          <w:tcPr>
            <w:tcW w:w="7448" w:type="dxa"/>
          </w:tcPr>
          <w:p w14:paraId="5BF02C19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6.45163729358097</w:t>
            </w:r>
          </w:p>
          <w:p w14:paraId="27D89812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1100210.2636491787</w:t>
            </w:r>
          </w:p>
          <w:p w14:paraId="3B4EADFA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729.6384693837009</w:t>
            </w:r>
          </w:p>
          <w:p w14:paraId="05EEBA9D" w14:textId="54751594" w:rsidR="00A63A9F" w:rsidRDefault="00062330" w:rsidP="00062330">
            <w:pPr>
              <w:rPr>
                <w:lang w:val="en-US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048.9090826421414</w:t>
            </w:r>
          </w:p>
        </w:tc>
      </w:tr>
      <w:tr w:rsidR="00062330" w14:paraId="2974B2C0" w14:textId="77777777" w:rsidTr="006149DE">
        <w:trPr>
          <w:trHeight w:val="1749"/>
        </w:trPr>
        <w:tc>
          <w:tcPr>
            <w:tcW w:w="2263" w:type="dxa"/>
          </w:tcPr>
          <w:p w14:paraId="5860FDE4" w14:textId="77777777" w:rsidR="00062330" w:rsidRDefault="00062330" w:rsidP="00DE7BF2">
            <w:pPr>
              <w:rPr>
                <w:lang w:val="en-US"/>
              </w:rPr>
            </w:pPr>
          </w:p>
        </w:tc>
        <w:tc>
          <w:tcPr>
            <w:tcW w:w="709" w:type="dxa"/>
          </w:tcPr>
          <w:p w14:paraId="3AB082CD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062330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062330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1BF8F4CA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7448" w:type="dxa"/>
          </w:tcPr>
          <w:p w14:paraId="4E61525D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30.792687466403823</w:t>
            </w:r>
          </w:p>
          <w:p w14:paraId="06A18B89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1458515.340412077</w:t>
            </w:r>
          </w:p>
          <w:p w14:paraId="7E72C0C3" w14:textId="77777777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07.6127254276194</w:t>
            </w:r>
          </w:p>
          <w:p w14:paraId="38D39E82" w14:textId="1359E94F" w:rsidR="00062330" w:rsidRPr="00062330" w:rsidRDefault="00062330" w:rsidP="00062330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062330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632.333681894265</w:t>
            </w:r>
          </w:p>
        </w:tc>
      </w:tr>
      <w:tr w:rsidR="00062330" w14:paraId="1E557FAD" w14:textId="77777777" w:rsidTr="006149DE">
        <w:trPr>
          <w:trHeight w:val="1749"/>
        </w:trPr>
        <w:tc>
          <w:tcPr>
            <w:tcW w:w="2263" w:type="dxa"/>
          </w:tcPr>
          <w:p w14:paraId="70759BAE" w14:textId="77777777" w:rsidR="00062330" w:rsidRDefault="00062330" w:rsidP="00DE7BF2">
            <w:pPr>
              <w:rPr>
                <w:lang w:val="en-US"/>
              </w:rPr>
            </w:pPr>
          </w:p>
        </w:tc>
        <w:tc>
          <w:tcPr>
            <w:tcW w:w="709" w:type="dxa"/>
          </w:tcPr>
          <w:p w14:paraId="062F5C70" w14:textId="77777777" w:rsidR="004F07A2" w:rsidRPr="004F07A2" w:rsidRDefault="004F07A2" w:rsidP="004F07A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6AE26568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7448" w:type="dxa"/>
          </w:tcPr>
          <w:p w14:paraId="5F0779B8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33.234214475218295</w:t>
            </w:r>
          </w:p>
          <w:p w14:paraId="3CD56AF9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0701492.08875435</w:t>
            </w:r>
          </w:p>
          <w:p w14:paraId="6275B835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259.2456917773306</w:t>
            </w:r>
          </w:p>
          <w:p w14:paraId="0A594916" w14:textId="5928BCB8" w:rsidR="00062330" w:rsidRPr="00062330" w:rsidRDefault="004F07A2" w:rsidP="004F07A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549.889239174328</w:t>
            </w:r>
          </w:p>
        </w:tc>
      </w:tr>
      <w:tr w:rsidR="00062330" w14:paraId="6ED4B633" w14:textId="77777777" w:rsidTr="006149DE">
        <w:trPr>
          <w:trHeight w:val="1749"/>
        </w:trPr>
        <w:tc>
          <w:tcPr>
            <w:tcW w:w="2263" w:type="dxa"/>
          </w:tcPr>
          <w:p w14:paraId="5728DC52" w14:textId="77777777" w:rsidR="00062330" w:rsidRDefault="00062330" w:rsidP="00DE7BF2">
            <w:pPr>
              <w:rPr>
                <w:lang w:val="en-US"/>
              </w:rPr>
            </w:pPr>
          </w:p>
        </w:tc>
        <w:tc>
          <w:tcPr>
            <w:tcW w:w="709" w:type="dxa"/>
          </w:tcPr>
          <w:p w14:paraId="05F2D007" w14:textId="77777777" w:rsidR="004F07A2" w:rsidRPr="004F07A2" w:rsidRDefault="004F07A2" w:rsidP="004F07A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5599238F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7448" w:type="dxa"/>
          </w:tcPr>
          <w:p w14:paraId="0774C4FF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059709202079915</w:t>
            </w:r>
          </w:p>
          <w:p w14:paraId="25B61978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926029.14744697</w:t>
            </w:r>
          </w:p>
          <w:p w14:paraId="55FBD839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66.339250836012</w:t>
            </w:r>
          </w:p>
          <w:p w14:paraId="6EF602C2" w14:textId="39A2F56C" w:rsidR="00062330" w:rsidRPr="00062330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88.113318150164</w:t>
            </w:r>
          </w:p>
        </w:tc>
      </w:tr>
      <w:tr w:rsidR="00062330" w14:paraId="2DBFD674" w14:textId="77777777" w:rsidTr="006149DE">
        <w:trPr>
          <w:trHeight w:val="1749"/>
        </w:trPr>
        <w:tc>
          <w:tcPr>
            <w:tcW w:w="2263" w:type="dxa"/>
          </w:tcPr>
          <w:p w14:paraId="4ADED570" w14:textId="77777777" w:rsidR="00062330" w:rsidRDefault="00062330" w:rsidP="00DE7BF2">
            <w:pPr>
              <w:rPr>
                <w:lang w:val="en-US"/>
              </w:rPr>
            </w:pPr>
          </w:p>
        </w:tc>
        <w:tc>
          <w:tcPr>
            <w:tcW w:w="709" w:type="dxa"/>
          </w:tcPr>
          <w:p w14:paraId="3AAC3F30" w14:textId="77777777" w:rsidR="004F07A2" w:rsidRPr="004F07A2" w:rsidRDefault="004F07A2" w:rsidP="004F07A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61AF094B" w14:textId="3E6222A4" w:rsidR="00062330" w:rsidRPr="00062330" w:rsidRDefault="004F07A2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br/>
            </w:r>
          </w:p>
        </w:tc>
        <w:tc>
          <w:tcPr>
            <w:tcW w:w="7448" w:type="dxa"/>
          </w:tcPr>
          <w:p w14:paraId="7D64AACB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6.45281378573219</w:t>
            </w:r>
          </w:p>
          <w:p w14:paraId="19F93299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1099845.4788605403</w:t>
            </w:r>
          </w:p>
          <w:p w14:paraId="0816D88C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725.3022795791051</w:t>
            </w:r>
          </w:p>
          <w:p w14:paraId="130479C3" w14:textId="6F7E38D7" w:rsidR="00062330" w:rsidRPr="00062330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048.7351805201065</w:t>
            </w:r>
          </w:p>
        </w:tc>
      </w:tr>
      <w:tr w:rsidR="00062330" w14:paraId="55E149B9" w14:textId="77777777" w:rsidTr="006149DE">
        <w:trPr>
          <w:trHeight w:val="1749"/>
        </w:trPr>
        <w:tc>
          <w:tcPr>
            <w:tcW w:w="2263" w:type="dxa"/>
          </w:tcPr>
          <w:p w14:paraId="4D4F84D5" w14:textId="77777777" w:rsidR="00062330" w:rsidRDefault="00062330" w:rsidP="00DE7BF2">
            <w:pPr>
              <w:rPr>
                <w:lang w:val="en-US"/>
              </w:rPr>
            </w:pPr>
          </w:p>
        </w:tc>
        <w:tc>
          <w:tcPr>
            <w:tcW w:w="709" w:type="dxa"/>
          </w:tcPr>
          <w:p w14:paraId="7A6F33C0" w14:textId="77777777" w:rsidR="004F07A2" w:rsidRPr="004F07A2" w:rsidRDefault="004F07A2" w:rsidP="004F07A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7EA7C86D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7448" w:type="dxa"/>
          </w:tcPr>
          <w:p w14:paraId="4352A243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695121804867227</w:t>
            </w:r>
          </w:p>
          <w:p w14:paraId="5427CAEA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729012.234273475</w:t>
            </w:r>
          </w:p>
          <w:p w14:paraId="15A06666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44.9149232204118</w:t>
            </w:r>
          </w:p>
          <w:p w14:paraId="05C0F0C4" w14:textId="45852667" w:rsidR="00062330" w:rsidRPr="00062330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67.495383770547</w:t>
            </w:r>
          </w:p>
        </w:tc>
      </w:tr>
      <w:tr w:rsidR="00062330" w14:paraId="4F60A209" w14:textId="77777777" w:rsidTr="006149DE">
        <w:trPr>
          <w:trHeight w:val="1749"/>
        </w:trPr>
        <w:tc>
          <w:tcPr>
            <w:tcW w:w="2263" w:type="dxa"/>
          </w:tcPr>
          <w:p w14:paraId="1E81E4E4" w14:textId="77777777" w:rsidR="00062330" w:rsidRDefault="00062330" w:rsidP="00DE7BF2">
            <w:pPr>
              <w:rPr>
                <w:lang w:val="en-US"/>
              </w:rPr>
            </w:pPr>
          </w:p>
        </w:tc>
        <w:tc>
          <w:tcPr>
            <w:tcW w:w="709" w:type="dxa"/>
          </w:tcPr>
          <w:p w14:paraId="543D3E56" w14:textId="77777777" w:rsidR="004F07A2" w:rsidRPr="004F07A2" w:rsidRDefault="004F07A2" w:rsidP="004F07A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7836CB07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7448" w:type="dxa"/>
          </w:tcPr>
          <w:p w14:paraId="6A56655E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26.60146387265787</w:t>
            </w:r>
          </w:p>
          <w:p w14:paraId="0F7BB8F8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22758051.942672644</w:t>
            </w:r>
          </w:p>
          <w:p w14:paraId="1873B233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2347.6513185449953</w:t>
            </w:r>
          </w:p>
          <w:p w14:paraId="6917C154" w14:textId="29881988" w:rsidR="00062330" w:rsidRPr="00062330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4770.54000535292</w:t>
            </w:r>
          </w:p>
        </w:tc>
      </w:tr>
      <w:tr w:rsidR="00062330" w14:paraId="4C53C55A" w14:textId="77777777" w:rsidTr="006149DE">
        <w:trPr>
          <w:trHeight w:val="1749"/>
        </w:trPr>
        <w:tc>
          <w:tcPr>
            <w:tcW w:w="2263" w:type="dxa"/>
          </w:tcPr>
          <w:p w14:paraId="326D3905" w14:textId="77777777" w:rsidR="00062330" w:rsidRDefault="00062330" w:rsidP="00DE7BF2">
            <w:pPr>
              <w:rPr>
                <w:lang w:val="en-US"/>
              </w:rPr>
            </w:pPr>
          </w:p>
        </w:tc>
        <w:tc>
          <w:tcPr>
            <w:tcW w:w="709" w:type="dxa"/>
          </w:tcPr>
          <w:p w14:paraId="07E272A5" w14:textId="77777777" w:rsidR="004F07A2" w:rsidRPr="004F07A2" w:rsidRDefault="004F07A2" w:rsidP="004F07A2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F07A2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4F07A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2331460A" w14:textId="77777777" w:rsidR="00062330" w:rsidRPr="00062330" w:rsidRDefault="00062330" w:rsidP="00062330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7448" w:type="dxa"/>
          </w:tcPr>
          <w:p w14:paraId="4EBFF1BD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2_Score----&gt; 96.43834289891915</w:t>
            </w:r>
          </w:p>
          <w:p w14:paraId="34A9AD36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SE is---&gt; 1104332.3421022845</w:t>
            </w:r>
          </w:p>
          <w:p w14:paraId="6C66CA61" w14:textId="77777777" w:rsidR="004F07A2" w:rsidRPr="004F07A2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E is---&gt; 730.3604622734096</w:t>
            </w:r>
          </w:p>
          <w:p w14:paraId="3458C394" w14:textId="3E6EDC4E" w:rsidR="00062330" w:rsidRPr="00062330" w:rsidRDefault="004F07A2" w:rsidP="004F07A2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F07A2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MSE is---&gt; 1050.8721816197651</w:t>
            </w:r>
          </w:p>
        </w:tc>
      </w:tr>
    </w:tbl>
    <w:p w14:paraId="1797FAC9" w14:textId="4C0A0E45" w:rsidR="00A63A9F" w:rsidRDefault="00A63A9F" w:rsidP="00DE7BF2">
      <w:pPr>
        <w:rPr>
          <w:lang w:val="en-US"/>
        </w:rPr>
      </w:pPr>
    </w:p>
    <w:p w14:paraId="38D23FCA" w14:textId="2240BA11" w:rsidR="004F07A2" w:rsidRDefault="004F07A2" w:rsidP="00DE7BF2">
      <w:pPr>
        <w:rPr>
          <w:lang w:val="en-US"/>
        </w:rPr>
      </w:pPr>
      <w:r>
        <w:rPr>
          <w:lang w:val="en-US"/>
        </w:rPr>
        <w:t>LOGISTIC REGRESSION</w:t>
      </w:r>
      <w:r w:rsidR="003B57FC">
        <w:rPr>
          <w:lang w:val="en-US"/>
        </w:rPr>
        <w:t xml:space="preserve"> PREDICTION</w:t>
      </w:r>
    </w:p>
    <w:tbl>
      <w:tblPr>
        <w:tblStyle w:val="TableGrid"/>
        <w:tblW w:w="11477" w:type="dxa"/>
        <w:tblLook w:val="04A0" w:firstRow="1" w:lastRow="0" w:firstColumn="1" w:lastColumn="0" w:noHBand="0" w:noVBand="1"/>
      </w:tblPr>
      <w:tblGrid>
        <w:gridCol w:w="943"/>
        <w:gridCol w:w="1855"/>
        <w:gridCol w:w="8679"/>
      </w:tblGrid>
      <w:tr w:rsidR="004F07A2" w14:paraId="588A4358" w14:textId="77777777" w:rsidTr="000C4465">
        <w:trPr>
          <w:trHeight w:val="1331"/>
        </w:trPr>
        <w:tc>
          <w:tcPr>
            <w:tcW w:w="961" w:type="dxa"/>
          </w:tcPr>
          <w:p w14:paraId="578EB5E7" w14:textId="5AA5C614" w:rsidR="004F07A2" w:rsidRDefault="003B57FC" w:rsidP="00DE7B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REND</w:t>
            </w:r>
          </w:p>
        </w:tc>
        <w:tc>
          <w:tcPr>
            <w:tcW w:w="877" w:type="dxa"/>
          </w:tcPr>
          <w:p w14:paraId="025E1C5C" w14:textId="77777777" w:rsidR="003B57FC" w:rsidRPr="003B57FC" w:rsidRDefault="003B57FC" w:rsidP="003B57FC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3B57F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</w:p>
          <w:p w14:paraId="18E54D37" w14:textId="77777777" w:rsidR="004F07A2" w:rsidRDefault="004F07A2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5D28441C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6CC9BFEF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12D524E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12   0]]</w:t>
            </w:r>
          </w:p>
          <w:p w14:paraId="15F51C6B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4.25101214574899</w:t>
            </w:r>
          </w:p>
          <w:p w14:paraId="774FE353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4ED0D8AB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D14F927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68A72F9F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4      1.00      0.70       134</w:t>
            </w:r>
          </w:p>
          <w:p w14:paraId="70DADA86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00      0.00      0.00       112</w:t>
            </w:r>
          </w:p>
          <w:p w14:paraId="16FE38E0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1D895F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4       247</w:t>
            </w:r>
          </w:p>
          <w:p w14:paraId="5CFDB4C4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18      0.33      0.23       247</w:t>
            </w:r>
          </w:p>
          <w:p w14:paraId="2FCFF8D8" w14:textId="0C0C981A" w:rsidR="004F07A2" w:rsidRDefault="003B57FC" w:rsidP="003B57FC">
            <w:pPr>
              <w:rPr>
                <w:lang w:val="en-US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29      0.54      0.38       247</w:t>
            </w:r>
          </w:p>
        </w:tc>
      </w:tr>
      <w:tr w:rsidR="004F07A2" w14:paraId="2E3E1D5C" w14:textId="77777777" w:rsidTr="000C4465">
        <w:trPr>
          <w:trHeight w:val="1263"/>
        </w:trPr>
        <w:tc>
          <w:tcPr>
            <w:tcW w:w="961" w:type="dxa"/>
          </w:tcPr>
          <w:p w14:paraId="4B466EBE" w14:textId="035A1E42" w:rsidR="004F07A2" w:rsidRDefault="003B57FC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51B5EB7B" w14:textId="77777777" w:rsidR="003B57FC" w:rsidRPr="003B57FC" w:rsidRDefault="003B57FC" w:rsidP="003B57FC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B57F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</w:p>
          <w:p w14:paraId="68135ED0" w14:textId="77777777" w:rsidR="004F07A2" w:rsidRDefault="004F07A2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507558F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40E2A08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5134EF46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12   0]]</w:t>
            </w:r>
          </w:p>
          <w:p w14:paraId="76CC2BEA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4.25101214574899</w:t>
            </w:r>
          </w:p>
          <w:p w14:paraId="11BDA7E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33DEC7A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049DDB6A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36F71626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4      1.00      0.70       134</w:t>
            </w:r>
          </w:p>
          <w:p w14:paraId="401982D3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00      0.00      0.00       112</w:t>
            </w:r>
          </w:p>
          <w:p w14:paraId="2DBCBC62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C93CC60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4       247</w:t>
            </w:r>
          </w:p>
          <w:p w14:paraId="0D145160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18      0.33      0.23       247</w:t>
            </w:r>
          </w:p>
          <w:p w14:paraId="4A295210" w14:textId="5F8282D3" w:rsidR="004F07A2" w:rsidRDefault="003B57FC" w:rsidP="003B57FC">
            <w:pPr>
              <w:rPr>
                <w:lang w:val="en-US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29      0.54      0.38       247</w:t>
            </w:r>
          </w:p>
        </w:tc>
      </w:tr>
      <w:tr w:rsidR="004F07A2" w14:paraId="5679A315" w14:textId="77777777" w:rsidTr="000C4465">
        <w:trPr>
          <w:trHeight w:val="1331"/>
        </w:trPr>
        <w:tc>
          <w:tcPr>
            <w:tcW w:w="961" w:type="dxa"/>
          </w:tcPr>
          <w:p w14:paraId="1FF91B54" w14:textId="33477343" w:rsidR="004F07A2" w:rsidRDefault="003B57FC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364E2F1E" w14:textId="77777777" w:rsidR="003B57FC" w:rsidRPr="003B57FC" w:rsidRDefault="003B57FC" w:rsidP="003B57FC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3B57F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</w:p>
          <w:p w14:paraId="329A353E" w14:textId="77777777" w:rsidR="004F07A2" w:rsidRDefault="004F07A2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41F7B27A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5686BAED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09BDF051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12   0]]</w:t>
            </w:r>
          </w:p>
          <w:p w14:paraId="56B8FB36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4.25101214574899</w:t>
            </w:r>
          </w:p>
          <w:p w14:paraId="118A31C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7DA3FC4C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1712F67C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4D86A4B9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4      1.00      0.70       134</w:t>
            </w:r>
          </w:p>
          <w:p w14:paraId="416A377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00      0.00      0.00       112</w:t>
            </w:r>
          </w:p>
          <w:p w14:paraId="22DE4CB6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4531A75A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4       247</w:t>
            </w:r>
          </w:p>
          <w:p w14:paraId="1CEDFB3E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18      0.33      0.23       247</w:t>
            </w:r>
          </w:p>
          <w:p w14:paraId="60F94930" w14:textId="70CC414D" w:rsidR="004F07A2" w:rsidRDefault="003B57FC" w:rsidP="003B57FC">
            <w:pPr>
              <w:rPr>
                <w:lang w:val="en-US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29      0.54      0.38       247</w:t>
            </w:r>
          </w:p>
        </w:tc>
      </w:tr>
      <w:tr w:rsidR="004F07A2" w14:paraId="76B2D347" w14:textId="77777777" w:rsidTr="000C4465">
        <w:trPr>
          <w:trHeight w:val="1263"/>
        </w:trPr>
        <w:tc>
          <w:tcPr>
            <w:tcW w:w="961" w:type="dxa"/>
          </w:tcPr>
          <w:p w14:paraId="13724502" w14:textId="571DAE66" w:rsidR="004F07A2" w:rsidRDefault="003B57FC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186FCA96" w14:textId="77777777" w:rsidR="003B57FC" w:rsidRPr="003B57FC" w:rsidRDefault="003B57FC" w:rsidP="003B57FC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3B57F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</w:p>
          <w:p w14:paraId="21CE122E" w14:textId="77777777" w:rsidR="004F07A2" w:rsidRDefault="004F07A2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0AF27F20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140395AA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6891669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12   0]]</w:t>
            </w:r>
          </w:p>
          <w:p w14:paraId="2D195B70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4.25101214574899</w:t>
            </w:r>
          </w:p>
          <w:p w14:paraId="40D5B473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617874AB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520BC9B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33F06325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4      1.00      0.70       134</w:t>
            </w:r>
          </w:p>
          <w:p w14:paraId="28185E4E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00      0.00      0.00       112</w:t>
            </w:r>
          </w:p>
          <w:p w14:paraId="49E6A456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03B5474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4       247</w:t>
            </w:r>
          </w:p>
          <w:p w14:paraId="6F23BE7B" w14:textId="77777777" w:rsidR="003B57FC" w:rsidRPr="003B57FC" w:rsidRDefault="003B57FC" w:rsidP="003B57FC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18      0.33      0.23       247</w:t>
            </w:r>
          </w:p>
          <w:p w14:paraId="799C27E1" w14:textId="494F5471" w:rsidR="004F07A2" w:rsidRPr="003B57FC" w:rsidRDefault="003B57FC" w:rsidP="003B57FC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B57FC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29      0.54      0.38       247</w:t>
            </w:r>
          </w:p>
        </w:tc>
      </w:tr>
      <w:tr w:rsidR="004F07A2" w14:paraId="7BDDC2A0" w14:textId="77777777" w:rsidTr="000C4465">
        <w:trPr>
          <w:trHeight w:val="1331"/>
        </w:trPr>
        <w:tc>
          <w:tcPr>
            <w:tcW w:w="961" w:type="dxa"/>
          </w:tcPr>
          <w:p w14:paraId="45604467" w14:textId="28B86FD3" w:rsidR="004F07A2" w:rsidRDefault="003B57FC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2898E17C" w14:textId="77777777" w:rsidR="003B57FC" w:rsidRPr="003B57FC" w:rsidRDefault="003B57FC" w:rsidP="003B57FC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3B57F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3B57FC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</w:p>
          <w:p w14:paraId="192CF5C4" w14:textId="77777777" w:rsidR="004F07A2" w:rsidRDefault="004F07A2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1826E54E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27378D3F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19326E4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12   0]]</w:t>
            </w:r>
          </w:p>
          <w:p w14:paraId="3EBE2D3B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4.25101214574899</w:t>
            </w:r>
          </w:p>
          <w:p w14:paraId="20D9FF2F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661F843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2211404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2A09C0F6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4      1.00      0.70       134</w:t>
            </w:r>
          </w:p>
          <w:p w14:paraId="533C593C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00      0.00      0.00       112</w:t>
            </w:r>
          </w:p>
          <w:p w14:paraId="4D3831A8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7FD5D238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4       247</w:t>
            </w:r>
          </w:p>
          <w:p w14:paraId="48EEA687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18      0.33      0.23       247</w:t>
            </w:r>
          </w:p>
          <w:p w14:paraId="6CDD2B94" w14:textId="0677705F" w:rsidR="004F07A2" w:rsidRDefault="002C1737" w:rsidP="002C1737">
            <w:pPr>
              <w:rPr>
                <w:lang w:val="en-US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lastRenderedPageBreak/>
              <w:t xml:space="preserve">weighted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29      0.54      0.38       247</w:t>
            </w:r>
          </w:p>
        </w:tc>
      </w:tr>
      <w:tr w:rsidR="004F07A2" w14:paraId="37BF0E57" w14:textId="77777777" w:rsidTr="000C4465">
        <w:trPr>
          <w:trHeight w:val="1263"/>
        </w:trPr>
        <w:tc>
          <w:tcPr>
            <w:tcW w:w="961" w:type="dxa"/>
          </w:tcPr>
          <w:p w14:paraId="058069B1" w14:textId="46A6B34A" w:rsidR="004F07A2" w:rsidRDefault="003B57FC" w:rsidP="00DE7B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REND</w:t>
            </w:r>
          </w:p>
        </w:tc>
        <w:tc>
          <w:tcPr>
            <w:tcW w:w="877" w:type="dxa"/>
          </w:tcPr>
          <w:p w14:paraId="51B1F215" w14:textId="77777777" w:rsidR="002C1737" w:rsidRPr="002C1737" w:rsidRDefault="002C1737" w:rsidP="002C1737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2C173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2C1737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</w:p>
          <w:p w14:paraId="2A635EA1" w14:textId="77777777" w:rsidR="004F07A2" w:rsidRDefault="004F07A2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6EB9D98E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6ADC0329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15722F5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12   0]]</w:t>
            </w:r>
          </w:p>
          <w:p w14:paraId="588FB2D0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4.25101214574899</w:t>
            </w:r>
          </w:p>
          <w:p w14:paraId="1BCBBFF7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72901782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1CE2B995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40F65D93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4      1.00      0.70       134</w:t>
            </w:r>
          </w:p>
          <w:p w14:paraId="46709F14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00      0.00      0.00       112</w:t>
            </w:r>
          </w:p>
          <w:p w14:paraId="69939176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5D405BD8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4       247</w:t>
            </w:r>
          </w:p>
          <w:p w14:paraId="0910509A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18      0.33      0.23       247</w:t>
            </w:r>
          </w:p>
          <w:p w14:paraId="41320A39" w14:textId="51F0E355" w:rsidR="004F07A2" w:rsidRDefault="002C1737" w:rsidP="002C1737">
            <w:pPr>
              <w:rPr>
                <w:lang w:val="en-US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29      0.54      0.38       247</w:t>
            </w:r>
          </w:p>
        </w:tc>
      </w:tr>
      <w:tr w:rsidR="004F07A2" w14:paraId="67C2795E" w14:textId="77777777" w:rsidTr="000C4465">
        <w:trPr>
          <w:trHeight w:val="1331"/>
        </w:trPr>
        <w:tc>
          <w:tcPr>
            <w:tcW w:w="961" w:type="dxa"/>
          </w:tcPr>
          <w:p w14:paraId="3795ED15" w14:textId="0438FC39" w:rsidR="004F07A2" w:rsidRDefault="003B57FC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4DC9345B" w14:textId="77777777" w:rsidR="002C1737" w:rsidRPr="002C1737" w:rsidRDefault="002C1737" w:rsidP="002C1737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2C173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:</w:t>
            </w:r>
            <w:r w:rsidRPr="002C1737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</w:p>
          <w:p w14:paraId="0DB5116E" w14:textId="77777777" w:rsidR="004F07A2" w:rsidRDefault="004F07A2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32C4B59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3F7826F8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23  11]</w:t>
            </w:r>
          </w:p>
          <w:p w14:paraId="7F7BD740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00  12]]</w:t>
            </w:r>
          </w:p>
          <w:p w14:paraId="4CFDA650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4.655870445344135</w:t>
            </w:r>
          </w:p>
          <w:p w14:paraId="39E232D7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35C52B89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82400E8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4843B1D4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5      0.92      0.69       134</w:t>
            </w:r>
          </w:p>
          <w:p w14:paraId="6809DAEB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52      0.11      0.18       112</w:t>
            </w:r>
          </w:p>
          <w:p w14:paraId="5D205F75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DFAEF89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5       247</w:t>
            </w:r>
          </w:p>
          <w:p w14:paraId="5EC4210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36      0.34      0.29       247</w:t>
            </w:r>
          </w:p>
          <w:p w14:paraId="766A516B" w14:textId="2534D81A" w:rsidR="004F07A2" w:rsidRDefault="002C1737" w:rsidP="002C1737">
            <w:pPr>
              <w:rPr>
                <w:lang w:val="en-US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3      0.55      0.45       247</w:t>
            </w:r>
          </w:p>
        </w:tc>
      </w:tr>
      <w:tr w:rsidR="004F07A2" w14:paraId="4E69ADA6" w14:textId="77777777" w:rsidTr="000C4465">
        <w:trPr>
          <w:trHeight w:val="1263"/>
        </w:trPr>
        <w:tc>
          <w:tcPr>
            <w:tcW w:w="961" w:type="dxa"/>
          </w:tcPr>
          <w:p w14:paraId="2AB702F6" w14:textId="1930BE1F" w:rsidR="004F07A2" w:rsidRDefault="003B57FC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1CCB3BE7" w14:textId="77777777" w:rsidR="002C1737" w:rsidRPr="002C1737" w:rsidRDefault="002C1737" w:rsidP="002C1737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2C1737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2C173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2C1737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2C173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49F95BDA" w14:textId="77777777" w:rsidR="004F07A2" w:rsidRDefault="004F07A2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2E87B4AA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1]</w:t>
            </w:r>
          </w:p>
          <w:p w14:paraId="272AB1AE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2BEF2479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06   6]]</w:t>
            </w:r>
          </w:p>
          <w:p w14:paraId="1056FBA5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6.68016194331984</w:t>
            </w:r>
          </w:p>
          <w:p w14:paraId="74009991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56104B75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4A2BA40A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0740F9F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6      1.00      0.72       134</w:t>
            </w:r>
          </w:p>
          <w:p w14:paraId="62C31708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86      0.05      0.10       112</w:t>
            </w:r>
          </w:p>
          <w:p w14:paraId="7157699E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417BB8D3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7       247</w:t>
            </w:r>
          </w:p>
          <w:p w14:paraId="426E5C2E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47      0.35      0.27       247</w:t>
            </w:r>
          </w:p>
          <w:p w14:paraId="7E4594C8" w14:textId="1ED32F46" w:rsidR="004F07A2" w:rsidRDefault="002C1737" w:rsidP="002C1737">
            <w:pPr>
              <w:rPr>
                <w:lang w:val="en-US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69      0.57      0.43       247</w:t>
            </w:r>
          </w:p>
        </w:tc>
      </w:tr>
      <w:tr w:rsidR="003B57FC" w14:paraId="01E34E5C" w14:textId="77777777" w:rsidTr="000C4465">
        <w:trPr>
          <w:trHeight w:val="1263"/>
        </w:trPr>
        <w:tc>
          <w:tcPr>
            <w:tcW w:w="961" w:type="dxa"/>
          </w:tcPr>
          <w:p w14:paraId="7E6EDC1D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877" w:type="dxa"/>
          </w:tcPr>
          <w:p w14:paraId="7DFF409D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445EBF72" w14:textId="77777777" w:rsidR="003B57FC" w:rsidRDefault="003B57FC" w:rsidP="00DE7BF2">
            <w:pPr>
              <w:rPr>
                <w:lang w:val="en-US"/>
              </w:rPr>
            </w:pPr>
          </w:p>
        </w:tc>
      </w:tr>
      <w:tr w:rsidR="003B57FC" w14:paraId="1656C419" w14:textId="77777777" w:rsidTr="000C4465">
        <w:trPr>
          <w:trHeight w:val="1263"/>
        </w:trPr>
        <w:tc>
          <w:tcPr>
            <w:tcW w:w="961" w:type="dxa"/>
          </w:tcPr>
          <w:p w14:paraId="2675F2A2" w14:textId="67D2300B" w:rsidR="003B57FC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58DAFDDE" w14:textId="77777777" w:rsidR="002C1737" w:rsidRPr="002C1737" w:rsidRDefault="002C1737" w:rsidP="002C1737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2C1737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2C173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2C1737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2C173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15EA0719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02E0C5CC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1]</w:t>
            </w:r>
          </w:p>
          <w:p w14:paraId="0410C74E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12BAA48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01  11]]</w:t>
            </w:r>
          </w:p>
          <w:p w14:paraId="1D477BF3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8.70445344129555</w:t>
            </w:r>
          </w:p>
          <w:p w14:paraId="5A6ACF7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4EA6C510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EE2E674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11AFE2B6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7      1.00      0.73       134</w:t>
            </w:r>
          </w:p>
          <w:p w14:paraId="23990941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92      0.10      0.18       112</w:t>
            </w:r>
          </w:p>
          <w:p w14:paraId="4104D1BD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70EF124E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9       247</w:t>
            </w:r>
          </w:p>
          <w:p w14:paraId="1E9E2197" w14:textId="77777777" w:rsidR="002C1737" w:rsidRPr="002C1737" w:rsidRDefault="002C1737" w:rsidP="002C1737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0      0.37      0.30       247</w:t>
            </w:r>
          </w:p>
          <w:p w14:paraId="4E1F002E" w14:textId="337B5D05" w:rsidR="003B57FC" w:rsidRDefault="002C1737" w:rsidP="002C1737">
            <w:pPr>
              <w:rPr>
                <w:lang w:val="en-US"/>
              </w:rPr>
            </w:pPr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2C1737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73      0.59      0.47       247</w:t>
            </w:r>
          </w:p>
        </w:tc>
      </w:tr>
      <w:tr w:rsidR="003B57FC" w14:paraId="3CE162F9" w14:textId="77777777" w:rsidTr="000C4465">
        <w:trPr>
          <w:trHeight w:val="1263"/>
        </w:trPr>
        <w:tc>
          <w:tcPr>
            <w:tcW w:w="961" w:type="dxa"/>
          </w:tcPr>
          <w:p w14:paraId="1D346C25" w14:textId="77777777" w:rsidR="003B57FC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REND</w:t>
            </w:r>
          </w:p>
          <w:p w14:paraId="5E843D0A" w14:textId="77777777" w:rsidR="000C4465" w:rsidRDefault="000C4465" w:rsidP="00DE7BF2">
            <w:pPr>
              <w:rPr>
                <w:lang w:val="en-US"/>
              </w:rPr>
            </w:pPr>
          </w:p>
          <w:p w14:paraId="6ACFA8F9" w14:textId="77777777" w:rsidR="000C4465" w:rsidRDefault="000C4465" w:rsidP="00DE7BF2">
            <w:pPr>
              <w:rPr>
                <w:lang w:val="en-US"/>
              </w:rPr>
            </w:pPr>
          </w:p>
          <w:p w14:paraId="73529756" w14:textId="77777777" w:rsidR="000C4465" w:rsidRDefault="000C4465" w:rsidP="00DE7BF2">
            <w:pPr>
              <w:rPr>
                <w:lang w:val="en-US"/>
              </w:rPr>
            </w:pPr>
          </w:p>
          <w:p w14:paraId="76B96D8B" w14:textId="77777777" w:rsidR="000C4465" w:rsidRDefault="000C4465" w:rsidP="00DE7BF2">
            <w:pPr>
              <w:rPr>
                <w:lang w:val="en-US"/>
              </w:rPr>
            </w:pPr>
          </w:p>
          <w:p w14:paraId="6BB16114" w14:textId="77777777" w:rsidR="000C4465" w:rsidRDefault="000C4465" w:rsidP="00DE7BF2">
            <w:pPr>
              <w:rPr>
                <w:lang w:val="en-US"/>
              </w:rPr>
            </w:pPr>
          </w:p>
          <w:p w14:paraId="49F9B810" w14:textId="42AC6BD3" w:rsidR="000C4465" w:rsidRDefault="000C4465" w:rsidP="00DE7BF2">
            <w:pPr>
              <w:rPr>
                <w:lang w:val="en-US"/>
              </w:rPr>
            </w:pPr>
          </w:p>
        </w:tc>
        <w:tc>
          <w:tcPr>
            <w:tcW w:w="877" w:type="dxa"/>
          </w:tcPr>
          <w:p w14:paraId="10AD7371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0C1724B1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00CA0C60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1]</w:t>
            </w:r>
          </w:p>
          <w:p w14:paraId="62496C9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35D7625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54  58]]</w:t>
            </w:r>
          </w:p>
          <w:p w14:paraId="22E3F96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77.7327935222672</w:t>
            </w:r>
          </w:p>
          <w:p w14:paraId="1EE473F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3D416209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105AB98E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038D3E9A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71      1.00      0.83       134</w:t>
            </w:r>
          </w:p>
          <w:p w14:paraId="5CA74E65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98      0.52      0.68       112</w:t>
            </w:r>
          </w:p>
          <w:p w14:paraId="1977583A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12807341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78       247</w:t>
            </w:r>
          </w:p>
          <w:p w14:paraId="64D23158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7      0.51      0.50       247</w:t>
            </w:r>
          </w:p>
          <w:p w14:paraId="6EE75CD6" w14:textId="6EBBE7AA" w:rsidR="003B57FC" w:rsidRDefault="00344561" w:rsidP="00344561">
            <w:pPr>
              <w:rPr>
                <w:lang w:val="en-US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83      0.78      0.76       247</w:t>
            </w:r>
          </w:p>
        </w:tc>
      </w:tr>
      <w:tr w:rsidR="003B57FC" w14:paraId="25DDC8B0" w14:textId="77777777" w:rsidTr="000C4465">
        <w:trPr>
          <w:trHeight w:val="1263"/>
        </w:trPr>
        <w:tc>
          <w:tcPr>
            <w:tcW w:w="961" w:type="dxa"/>
          </w:tcPr>
          <w:p w14:paraId="2A9097ED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877" w:type="dxa"/>
          </w:tcPr>
          <w:p w14:paraId="10C2A5A3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082119D8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2C4E6D5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57C4F952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23  11]</w:t>
            </w:r>
          </w:p>
          <w:p w14:paraId="3A9D9568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98  14]]</w:t>
            </w:r>
          </w:p>
          <w:p w14:paraId="4A798FB9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5.465587044534416</w:t>
            </w:r>
          </w:p>
          <w:p w14:paraId="348B76FD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6560860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4302844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5299411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5      0.92      0.69       134</w:t>
            </w:r>
          </w:p>
          <w:p w14:paraId="5C627953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56      0.12      0.20       112</w:t>
            </w:r>
          </w:p>
          <w:p w14:paraId="48D555EB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B4E005F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5       247</w:t>
            </w:r>
          </w:p>
          <w:p w14:paraId="3A711AD9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37      0.35      0.30       247</w:t>
            </w:r>
          </w:p>
          <w:p w14:paraId="78E93687" w14:textId="201FC49C" w:rsidR="003B57FC" w:rsidRDefault="00344561" w:rsidP="00344561">
            <w:pPr>
              <w:rPr>
                <w:lang w:val="en-US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5      0.55      0.47       247</w:t>
            </w:r>
          </w:p>
        </w:tc>
      </w:tr>
      <w:tr w:rsidR="003B57FC" w14:paraId="7FC4EFB1" w14:textId="77777777" w:rsidTr="000C4465">
        <w:trPr>
          <w:trHeight w:val="1263"/>
        </w:trPr>
        <w:tc>
          <w:tcPr>
            <w:tcW w:w="961" w:type="dxa"/>
          </w:tcPr>
          <w:p w14:paraId="24BC1FBD" w14:textId="0EE63DE5" w:rsidR="003B57FC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364BC42C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601A60E3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6A5A0385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1A45F5CA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25   9]</w:t>
            </w:r>
          </w:p>
          <w:p w14:paraId="08F30327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00  12]]</w:t>
            </w:r>
          </w:p>
          <w:p w14:paraId="6DCCAE8E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5.465587044534416</w:t>
            </w:r>
          </w:p>
          <w:p w14:paraId="6051710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2F6AD61E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0A500EF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4521A7F7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5      0.93      0.69       134</w:t>
            </w:r>
          </w:p>
          <w:p w14:paraId="3735921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57      0.11      0.18       112</w:t>
            </w:r>
          </w:p>
          <w:p w14:paraId="1D322A4A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288D199F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5       247</w:t>
            </w:r>
          </w:p>
          <w:p w14:paraId="481CC03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37      0.35      0.29       247</w:t>
            </w:r>
          </w:p>
          <w:p w14:paraId="6F03CC63" w14:textId="120663C2" w:rsidR="003B57FC" w:rsidRDefault="00344561" w:rsidP="00344561">
            <w:pPr>
              <w:rPr>
                <w:lang w:val="en-US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6      0.55      0.46       247</w:t>
            </w:r>
          </w:p>
        </w:tc>
      </w:tr>
      <w:tr w:rsidR="003B57FC" w14:paraId="711C1C53" w14:textId="77777777" w:rsidTr="000C4465">
        <w:trPr>
          <w:trHeight w:val="1263"/>
        </w:trPr>
        <w:tc>
          <w:tcPr>
            <w:tcW w:w="961" w:type="dxa"/>
          </w:tcPr>
          <w:p w14:paraId="1208F195" w14:textId="77777777" w:rsidR="003B57FC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  <w:p w14:paraId="3B52B60F" w14:textId="77777777" w:rsidR="000C4465" w:rsidRDefault="000C4465" w:rsidP="00DE7BF2">
            <w:pPr>
              <w:rPr>
                <w:lang w:val="en-US"/>
              </w:rPr>
            </w:pPr>
          </w:p>
          <w:p w14:paraId="1BD260F8" w14:textId="77777777" w:rsidR="000C4465" w:rsidRDefault="000C4465" w:rsidP="00DE7BF2">
            <w:pPr>
              <w:rPr>
                <w:lang w:val="en-US"/>
              </w:rPr>
            </w:pPr>
          </w:p>
          <w:p w14:paraId="30F523D8" w14:textId="77777777" w:rsidR="000C4465" w:rsidRDefault="000C4465" w:rsidP="00DE7BF2">
            <w:pPr>
              <w:rPr>
                <w:lang w:val="en-US"/>
              </w:rPr>
            </w:pPr>
          </w:p>
          <w:p w14:paraId="36C416CA" w14:textId="77777777" w:rsidR="000C4465" w:rsidRDefault="000C4465" w:rsidP="00DE7BF2">
            <w:pPr>
              <w:rPr>
                <w:lang w:val="en-US"/>
              </w:rPr>
            </w:pPr>
          </w:p>
          <w:p w14:paraId="0D2E3529" w14:textId="77777777" w:rsidR="000C4465" w:rsidRDefault="000C4465" w:rsidP="00DE7BF2">
            <w:pPr>
              <w:rPr>
                <w:lang w:val="en-US"/>
              </w:rPr>
            </w:pPr>
          </w:p>
          <w:p w14:paraId="3EF61CFA" w14:textId="77777777" w:rsidR="000C4465" w:rsidRDefault="000C4465" w:rsidP="00DE7BF2">
            <w:pPr>
              <w:rPr>
                <w:lang w:val="en-US"/>
              </w:rPr>
            </w:pPr>
          </w:p>
          <w:p w14:paraId="793DFC2F" w14:textId="77777777" w:rsidR="000C4465" w:rsidRDefault="000C4465" w:rsidP="00DE7BF2">
            <w:pPr>
              <w:rPr>
                <w:lang w:val="en-US"/>
              </w:rPr>
            </w:pPr>
          </w:p>
          <w:p w14:paraId="6505D877" w14:textId="77777777" w:rsidR="000C4465" w:rsidRDefault="000C4465" w:rsidP="00DE7BF2">
            <w:pPr>
              <w:rPr>
                <w:lang w:val="en-US"/>
              </w:rPr>
            </w:pPr>
          </w:p>
          <w:p w14:paraId="4EE9FBF1" w14:textId="77777777" w:rsidR="000C4465" w:rsidRDefault="000C4465" w:rsidP="00DE7BF2">
            <w:pPr>
              <w:rPr>
                <w:lang w:val="en-US"/>
              </w:rPr>
            </w:pPr>
          </w:p>
          <w:p w14:paraId="0B855645" w14:textId="261835A5" w:rsidR="000C4465" w:rsidRDefault="000C4465" w:rsidP="00DE7BF2">
            <w:pPr>
              <w:rPr>
                <w:lang w:val="en-US"/>
              </w:rPr>
            </w:pPr>
          </w:p>
        </w:tc>
        <w:tc>
          <w:tcPr>
            <w:tcW w:w="877" w:type="dxa"/>
          </w:tcPr>
          <w:p w14:paraId="47B47727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154B513D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7A49413D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1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0]</w:t>
            </w:r>
          </w:p>
          <w:p w14:paraId="6758A869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4F41A9A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94  18]]</w:t>
            </w:r>
          </w:p>
          <w:p w14:paraId="25170A0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61.943319838056674</w:t>
            </w:r>
          </w:p>
          <w:p w14:paraId="7FE92AA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2F171128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22F9EAFF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1.00      1.00      1.00         1</w:t>
            </w:r>
          </w:p>
          <w:p w14:paraId="68B90CB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9      1.00      0.74       134</w:t>
            </w:r>
          </w:p>
          <w:p w14:paraId="1E294DF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1.00      0.16      0.28       112</w:t>
            </w:r>
          </w:p>
          <w:p w14:paraId="31A04715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CD3C85E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62       247</w:t>
            </w:r>
          </w:p>
          <w:p w14:paraId="13BAB2E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86      0.72      0.67       247</w:t>
            </w:r>
          </w:p>
          <w:p w14:paraId="7C6D884D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78      0.62      0.53       247</w:t>
            </w:r>
          </w:p>
          <w:p w14:paraId="05783F2C" w14:textId="77777777" w:rsidR="003B57FC" w:rsidRDefault="003B57FC" w:rsidP="00DE7BF2">
            <w:pPr>
              <w:rPr>
                <w:lang w:val="en-US"/>
              </w:rPr>
            </w:pPr>
          </w:p>
        </w:tc>
      </w:tr>
      <w:tr w:rsidR="003B57FC" w14:paraId="03302233" w14:textId="77777777" w:rsidTr="000C4465">
        <w:trPr>
          <w:trHeight w:val="1263"/>
        </w:trPr>
        <w:tc>
          <w:tcPr>
            <w:tcW w:w="961" w:type="dxa"/>
          </w:tcPr>
          <w:p w14:paraId="053F2E09" w14:textId="77777777" w:rsidR="003B57FC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  <w:p w14:paraId="1B40C3B1" w14:textId="77777777" w:rsidR="000C4465" w:rsidRDefault="000C4465" w:rsidP="00DE7BF2">
            <w:pPr>
              <w:rPr>
                <w:lang w:val="en-US"/>
              </w:rPr>
            </w:pPr>
          </w:p>
          <w:p w14:paraId="7CEA1CE3" w14:textId="77777777" w:rsidR="000C4465" w:rsidRDefault="000C4465" w:rsidP="00DE7BF2">
            <w:pPr>
              <w:rPr>
                <w:lang w:val="en-US"/>
              </w:rPr>
            </w:pPr>
          </w:p>
          <w:p w14:paraId="40DC697F" w14:textId="77777777" w:rsidR="000C4465" w:rsidRDefault="000C4465" w:rsidP="00DE7BF2">
            <w:pPr>
              <w:rPr>
                <w:lang w:val="en-US"/>
              </w:rPr>
            </w:pPr>
          </w:p>
          <w:p w14:paraId="2E8F98B1" w14:textId="77777777" w:rsidR="000C4465" w:rsidRDefault="000C4465" w:rsidP="00DE7BF2">
            <w:pPr>
              <w:rPr>
                <w:lang w:val="en-US"/>
              </w:rPr>
            </w:pPr>
          </w:p>
          <w:p w14:paraId="49855B09" w14:textId="77777777" w:rsidR="000C4465" w:rsidRDefault="000C4465" w:rsidP="00DE7BF2">
            <w:pPr>
              <w:rPr>
                <w:lang w:val="en-US"/>
              </w:rPr>
            </w:pPr>
          </w:p>
          <w:p w14:paraId="1ECB910B" w14:textId="77777777" w:rsidR="000C4465" w:rsidRDefault="000C4465" w:rsidP="00DE7BF2">
            <w:pPr>
              <w:rPr>
                <w:lang w:val="en-US"/>
              </w:rPr>
            </w:pPr>
          </w:p>
          <w:p w14:paraId="39756A39" w14:textId="77777777" w:rsidR="000C4465" w:rsidRDefault="000C4465" w:rsidP="00DE7BF2">
            <w:pPr>
              <w:rPr>
                <w:lang w:val="en-US"/>
              </w:rPr>
            </w:pPr>
          </w:p>
          <w:p w14:paraId="7E93AFAA" w14:textId="77777777" w:rsidR="000C4465" w:rsidRDefault="000C4465" w:rsidP="00DE7BF2">
            <w:pPr>
              <w:rPr>
                <w:lang w:val="en-US"/>
              </w:rPr>
            </w:pPr>
          </w:p>
          <w:p w14:paraId="2807199A" w14:textId="77777777" w:rsidR="000C4465" w:rsidRDefault="000C4465" w:rsidP="00DE7BF2">
            <w:pPr>
              <w:rPr>
                <w:lang w:val="en-US"/>
              </w:rPr>
            </w:pPr>
          </w:p>
          <w:p w14:paraId="51BEFE27" w14:textId="60BFBAD9" w:rsidR="000C4465" w:rsidRDefault="000C4465" w:rsidP="00DE7BF2">
            <w:pPr>
              <w:rPr>
                <w:lang w:val="en-US"/>
              </w:rPr>
            </w:pPr>
          </w:p>
        </w:tc>
        <w:tc>
          <w:tcPr>
            <w:tcW w:w="877" w:type="dxa"/>
          </w:tcPr>
          <w:p w14:paraId="0DCE7032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lastRenderedPageBreak/>
              <w:t>[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2728F6CF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78CE3439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1]</w:t>
            </w:r>
          </w:p>
          <w:p w14:paraId="19B656EF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0331DBC8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06   6]]</w:t>
            </w:r>
          </w:p>
          <w:p w14:paraId="2AC929AD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6.68016194331984</w:t>
            </w:r>
          </w:p>
          <w:p w14:paraId="0250972A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68C3CB0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A516C52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60B551EA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6      1.00      0.72       134</w:t>
            </w:r>
          </w:p>
          <w:p w14:paraId="27146CD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86      0.05      0.10       112</w:t>
            </w:r>
          </w:p>
          <w:p w14:paraId="559FCD4B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E938CA3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7       247</w:t>
            </w:r>
          </w:p>
          <w:p w14:paraId="2D87339D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lastRenderedPageBreak/>
              <w:t xml:space="preserve">   macro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47      0.35      0.27       247</w:t>
            </w:r>
          </w:p>
          <w:p w14:paraId="36D3E52D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69      0.57      0.43       247</w:t>
            </w:r>
          </w:p>
          <w:p w14:paraId="69913877" w14:textId="77777777" w:rsidR="003B57FC" w:rsidRDefault="003B57FC" w:rsidP="00DE7BF2">
            <w:pPr>
              <w:rPr>
                <w:lang w:val="en-US"/>
              </w:rPr>
            </w:pPr>
          </w:p>
        </w:tc>
      </w:tr>
      <w:tr w:rsidR="003B57FC" w14:paraId="025AAF41" w14:textId="77777777" w:rsidTr="000C4465">
        <w:trPr>
          <w:trHeight w:val="1263"/>
        </w:trPr>
        <w:tc>
          <w:tcPr>
            <w:tcW w:w="961" w:type="dxa"/>
          </w:tcPr>
          <w:p w14:paraId="08B1459F" w14:textId="0222A91F" w:rsidR="003B57FC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REND</w:t>
            </w:r>
          </w:p>
        </w:tc>
        <w:tc>
          <w:tcPr>
            <w:tcW w:w="877" w:type="dxa"/>
          </w:tcPr>
          <w:p w14:paraId="107DE0DF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13C8905F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30526BD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1]</w:t>
            </w:r>
          </w:p>
          <w:p w14:paraId="65009350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62204D5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46  66]]</w:t>
            </w:r>
          </w:p>
          <w:p w14:paraId="0C43BDF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80.97165991902834</w:t>
            </w:r>
          </w:p>
          <w:p w14:paraId="1DDAE7B9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71F872E1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35C174D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5EF6BEA9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74      1.00      0.85       134</w:t>
            </w:r>
          </w:p>
          <w:p w14:paraId="3AFD437E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99      0.59      0.74       112</w:t>
            </w:r>
          </w:p>
          <w:p w14:paraId="21131A68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74E8D541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81       247</w:t>
            </w:r>
          </w:p>
          <w:p w14:paraId="234A17C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8      0.53      0.53       247</w:t>
            </w:r>
          </w:p>
          <w:p w14:paraId="10575B6A" w14:textId="6C7ED5D4" w:rsidR="003B57FC" w:rsidRDefault="00344561" w:rsidP="00344561">
            <w:pPr>
              <w:rPr>
                <w:lang w:val="en-US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85      0.81      0.80       247</w:t>
            </w:r>
          </w:p>
        </w:tc>
      </w:tr>
      <w:tr w:rsidR="003B57FC" w14:paraId="762BA157" w14:textId="77777777" w:rsidTr="000C4465">
        <w:trPr>
          <w:trHeight w:val="1263"/>
        </w:trPr>
        <w:tc>
          <w:tcPr>
            <w:tcW w:w="961" w:type="dxa"/>
          </w:tcPr>
          <w:p w14:paraId="5DD6FEAC" w14:textId="77777777" w:rsidR="003B57FC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  <w:p w14:paraId="65A277F8" w14:textId="5FB27FA0" w:rsidR="000C4465" w:rsidRDefault="000C4465" w:rsidP="00DE7BF2">
            <w:pPr>
              <w:rPr>
                <w:lang w:val="en-US"/>
              </w:rPr>
            </w:pPr>
          </w:p>
        </w:tc>
        <w:tc>
          <w:tcPr>
            <w:tcW w:w="877" w:type="dxa"/>
          </w:tcPr>
          <w:p w14:paraId="3BFD8FDE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24E14A06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1830FC0A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1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0]</w:t>
            </w:r>
          </w:p>
          <w:p w14:paraId="2A41BE83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2   2]</w:t>
            </w:r>
          </w:p>
          <w:p w14:paraId="373667E1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41  71]]</w:t>
            </w:r>
          </w:p>
          <w:p w14:paraId="3D3BF6B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82.5910931174089</w:t>
            </w:r>
          </w:p>
          <w:p w14:paraId="4075558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705EDD9A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02685AAE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1.00      1.00      1.00         1</w:t>
            </w:r>
          </w:p>
          <w:p w14:paraId="786B70E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76      0.99      0.86       134</w:t>
            </w:r>
          </w:p>
          <w:p w14:paraId="4CD6D710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97      0.63      0.77       112</w:t>
            </w:r>
          </w:p>
          <w:p w14:paraId="69055182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0C14DA1F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83       247</w:t>
            </w:r>
          </w:p>
          <w:p w14:paraId="17008E5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91      0.87      0.88       247</w:t>
            </w:r>
          </w:p>
          <w:p w14:paraId="71E1955A" w14:textId="0B614021" w:rsidR="003B57FC" w:rsidRDefault="00344561" w:rsidP="00344561">
            <w:pPr>
              <w:rPr>
                <w:lang w:val="en-US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86      0.83      0.82       247</w:t>
            </w:r>
          </w:p>
        </w:tc>
      </w:tr>
      <w:tr w:rsidR="003B57FC" w14:paraId="62FC6383" w14:textId="77777777" w:rsidTr="000C4465">
        <w:trPr>
          <w:trHeight w:val="1263"/>
        </w:trPr>
        <w:tc>
          <w:tcPr>
            <w:tcW w:w="961" w:type="dxa"/>
          </w:tcPr>
          <w:p w14:paraId="17D65994" w14:textId="77777777" w:rsidR="003B57FC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  <w:p w14:paraId="6CBAD5A9" w14:textId="1DC4895C" w:rsidR="000C4465" w:rsidRDefault="000C4465" w:rsidP="00DE7BF2">
            <w:pPr>
              <w:rPr>
                <w:lang w:val="en-US"/>
              </w:rPr>
            </w:pPr>
          </w:p>
        </w:tc>
        <w:tc>
          <w:tcPr>
            <w:tcW w:w="877" w:type="dxa"/>
          </w:tcPr>
          <w:p w14:paraId="65DDFD00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344561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344561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56A39294" w14:textId="77777777" w:rsidR="003B57FC" w:rsidRDefault="003B57FC" w:rsidP="00DE7BF2">
            <w:pPr>
              <w:rPr>
                <w:lang w:val="en-US"/>
              </w:rPr>
            </w:pPr>
          </w:p>
        </w:tc>
        <w:tc>
          <w:tcPr>
            <w:tcW w:w="9639" w:type="dxa"/>
          </w:tcPr>
          <w:p w14:paraId="27D7A02E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1]</w:t>
            </w:r>
          </w:p>
          <w:p w14:paraId="1628D4F6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377EA973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06   6]]</w:t>
            </w:r>
          </w:p>
          <w:p w14:paraId="1137709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6.68016194331984</w:t>
            </w:r>
          </w:p>
          <w:p w14:paraId="16E6A267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28F10B95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42561584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7B84403E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6      1.00      0.72       134</w:t>
            </w:r>
          </w:p>
          <w:p w14:paraId="1BA17BD1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86      0.05      0.10       112</w:t>
            </w:r>
          </w:p>
          <w:p w14:paraId="1D17CCFB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51F7AAC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7       247</w:t>
            </w:r>
          </w:p>
          <w:p w14:paraId="13B1E8E3" w14:textId="77777777" w:rsidR="00344561" w:rsidRPr="00344561" w:rsidRDefault="00344561" w:rsidP="00344561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47      0.35      0.27       247</w:t>
            </w:r>
          </w:p>
          <w:p w14:paraId="5C3B1E0B" w14:textId="2B3FFC1F" w:rsidR="003B57FC" w:rsidRDefault="00344561" w:rsidP="00344561">
            <w:pPr>
              <w:rPr>
                <w:lang w:val="en-US"/>
              </w:rPr>
            </w:pPr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344561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69      0.57      0.43       247</w:t>
            </w:r>
          </w:p>
        </w:tc>
      </w:tr>
      <w:tr w:rsidR="00344561" w14:paraId="47F2F94F" w14:textId="77777777" w:rsidTr="000C4465">
        <w:trPr>
          <w:trHeight w:val="1263"/>
        </w:trPr>
        <w:tc>
          <w:tcPr>
            <w:tcW w:w="961" w:type="dxa"/>
          </w:tcPr>
          <w:p w14:paraId="64198EFA" w14:textId="15373D5D" w:rsidR="00344561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4C93BCAC" w14:textId="77777777" w:rsidR="00414C6E" w:rsidRPr="00414C6E" w:rsidRDefault="00414C6E" w:rsidP="00414C6E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414C6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414C6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14C6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414C6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14C6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3</w:t>
            </w:r>
            <w:r w:rsidRPr="00414C6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414C6E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414C6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438EF7F8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9639" w:type="dxa"/>
          </w:tcPr>
          <w:p w14:paraId="2199784A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1</w:t>
            </w:r>
            <w:proofErr w:type="gramEnd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0]</w:t>
            </w:r>
          </w:p>
          <w:p w14:paraId="17A86210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31C6B59D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52  60]]</w:t>
            </w:r>
          </w:p>
          <w:p w14:paraId="2F320B8C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78.94736842105263</w:t>
            </w:r>
          </w:p>
          <w:p w14:paraId="2DF1C696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2F5C4255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0169888E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1.00      1.00      1.00         1</w:t>
            </w:r>
          </w:p>
          <w:p w14:paraId="48A8629D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72      1.00      0.84       134</w:t>
            </w:r>
          </w:p>
          <w:p w14:paraId="7EDBEF42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1.00      0.54      0.70       112</w:t>
            </w:r>
          </w:p>
          <w:p w14:paraId="5676B48E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22F995E9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79       247</w:t>
            </w:r>
          </w:p>
          <w:p w14:paraId="5BF8DBD1" w14:textId="77777777" w:rsidR="00414C6E" w:rsidRPr="00414C6E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91      0.85      0.85       247</w:t>
            </w:r>
          </w:p>
          <w:p w14:paraId="5ECBB531" w14:textId="7515C866" w:rsidR="00344561" w:rsidRPr="00344561" w:rsidRDefault="00414C6E" w:rsidP="00414C6E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414C6E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85      0.79      0.77       247</w:t>
            </w:r>
          </w:p>
        </w:tc>
      </w:tr>
      <w:tr w:rsidR="00344561" w14:paraId="137341AE" w14:textId="77777777" w:rsidTr="000C4465">
        <w:trPr>
          <w:trHeight w:val="1263"/>
        </w:trPr>
        <w:tc>
          <w:tcPr>
            <w:tcW w:w="961" w:type="dxa"/>
          </w:tcPr>
          <w:p w14:paraId="3FBCC8DF" w14:textId="0339CDEA" w:rsidR="00344561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4D391AB4" w14:textId="4D92A937" w:rsidR="007F6279" w:rsidRPr="007F6279" w:rsidRDefault="007F6279" w:rsidP="007F6279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7F6279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7F6279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7F6279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]</w:t>
            </w:r>
          </w:p>
          <w:p w14:paraId="4872EBBA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9639" w:type="dxa"/>
          </w:tcPr>
          <w:p w14:paraId="6A07D98F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0   1]</w:t>
            </w:r>
          </w:p>
          <w:p w14:paraId="4A323E6E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34   0]</w:t>
            </w:r>
          </w:p>
          <w:p w14:paraId="0491E8FE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46  66]]</w:t>
            </w:r>
          </w:p>
          <w:p w14:paraId="6CA40261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80.97165991902834</w:t>
            </w:r>
          </w:p>
          <w:p w14:paraId="6AFC4696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6B2CD25D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318F2CF3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5CBC4728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lastRenderedPageBreak/>
              <w:t xml:space="preserve">           1       0.74      1.00      0.85       134</w:t>
            </w:r>
          </w:p>
          <w:p w14:paraId="3E02C46A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99      0.59      0.74       112</w:t>
            </w:r>
          </w:p>
          <w:p w14:paraId="0B35EC28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2EB15F3F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81       247</w:t>
            </w:r>
          </w:p>
          <w:p w14:paraId="659FCDE0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8      0.53      0.53       247</w:t>
            </w:r>
          </w:p>
          <w:p w14:paraId="7BCA1ACE" w14:textId="3EA9E9FC" w:rsidR="00344561" w:rsidRPr="00344561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85      0.81      0.80       247</w:t>
            </w:r>
          </w:p>
        </w:tc>
      </w:tr>
      <w:tr w:rsidR="00344561" w14:paraId="39816861" w14:textId="77777777" w:rsidTr="000C4465">
        <w:trPr>
          <w:trHeight w:val="1263"/>
        </w:trPr>
        <w:tc>
          <w:tcPr>
            <w:tcW w:w="961" w:type="dxa"/>
          </w:tcPr>
          <w:p w14:paraId="05AD89CE" w14:textId="5B9D352A" w:rsidR="00344561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REND</w:t>
            </w:r>
          </w:p>
        </w:tc>
        <w:tc>
          <w:tcPr>
            <w:tcW w:w="877" w:type="dxa"/>
          </w:tcPr>
          <w:p w14:paraId="152E108C" w14:textId="77777777" w:rsidR="007F6279" w:rsidRPr="007F6279" w:rsidRDefault="007F6279" w:rsidP="007F6279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7F6279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4</w:t>
            </w: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7F6279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5</w:t>
            </w: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7F6279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6D8C6805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9639" w:type="dxa"/>
          </w:tcPr>
          <w:p w14:paraId="6D4DF5B1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62D78687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21  13]</w:t>
            </w:r>
          </w:p>
          <w:p w14:paraId="0150D35F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00  12]]</w:t>
            </w:r>
          </w:p>
          <w:p w14:paraId="14C98D53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3.84615384615385</w:t>
            </w:r>
          </w:p>
          <w:p w14:paraId="133F6A45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02DC9221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2DEA888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12F455DF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5      0.90      0.68       134</w:t>
            </w:r>
          </w:p>
          <w:p w14:paraId="428F0063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48      0.11      0.18       112</w:t>
            </w:r>
          </w:p>
          <w:p w14:paraId="030EAE89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54A65B4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4       247</w:t>
            </w:r>
          </w:p>
          <w:p w14:paraId="722CA379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34      0.34      0.28       247</w:t>
            </w:r>
          </w:p>
          <w:p w14:paraId="3E7F6CE5" w14:textId="35885E2E" w:rsidR="00344561" w:rsidRPr="00344561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1      0.54      0.45       247</w:t>
            </w:r>
          </w:p>
        </w:tc>
      </w:tr>
      <w:tr w:rsidR="00344561" w14:paraId="59E42EAD" w14:textId="77777777" w:rsidTr="000C4465">
        <w:trPr>
          <w:trHeight w:val="1263"/>
        </w:trPr>
        <w:tc>
          <w:tcPr>
            <w:tcW w:w="961" w:type="dxa"/>
          </w:tcPr>
          <w:p w14:paraId="423D6D4E" w14:textId="390D7E14" w:rsidR="00344561" w:rsidRDefault="000C4465" w:rsidP="00DE7BF2">
            <w:pPr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877" w:type="dxa"/>
          </w:tcPr>
          <w:p w14:paraId="74FB21DF" w14:textId="77777777" w:rsidR="007F6279" w:rsidRPr="007F6279" w:rsidRDefault="007F6279" w:rsidP="007F6279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[</w:t>
            </w:r>
            <w:r w:rsidRPr="007F6279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6</w:t>
            </w: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 w:rsidRPr="007F6279">
              <w:rPr>
                <w:rFonts w:ascii="Courier New" w:eastAsia="Times New Roman" w:hAnsi="Courier New" w:cs="Courier New"/>
                <w:color w:val="09885A"/>
                <w:sz w:val="21"/>
                <w:szCs w:val="21"/>
                <w:lang w:eastAsia="en-IN"/>
              </w:rPr>
              <w:t>7</w:t>
            </w:r>
            <w:r w:rsidRPr="007F627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49972439" w14:textId="77777777" w:rsidR="00344561" w:rsidRPr="00344561" w:rsidRDefault="00344561" w:rsidP="00344561">
            <w:pPr>
              <w:shd w:val="clear" w:color="auto" w:fill="FFFFFE"/>
              <w:spacing w:line="285" w:lineRule="atLeast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9639" w:type="dxa"/>
          </w:tcPr>
          <w:p w14:paraId="6139D627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1   0]</w:t>
            </w:r>
          </w:p>
          <w:p w14:paraId="02D988E3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121  13]</w:t>
            </w:r>
          </w:p>
          <w:p w14:paraId="6E652376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[  0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98  14]]</w:t>
            </w:r>
          </w:p>
          <w:p w14:paraId="390E4C26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54.655870445344135</w:t>
            </w:r>
          </w:p>
          <w:p w14:paraId="748C15F5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precision    </w:t>
            </w:r>
            <w:proofErr w:type="gram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ecall  f</w:t>
            </w:r>
            <w:proofErr w:type="gram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1-score   support</w:t>
            </w:r>
          </w:p>
          <w:p w14:paraId="3D335522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7555E060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0       0.00      0.00      0.00         1</w:t>
            </w:r>
          </w:p>
          <w:p w14:paraId="7A8DB9B5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1       0.55      0.90      0.68       134</w:t>
            </w:r>
          </w:p>
          <w:p w14:paraId="2A1A5841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2       0.52      0.12      0.20       112</w:t>
            </w:r>
          </w:p>
          <w:p w14:paraId="4FB8870F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7522354B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accuracy                           0.55       247</w:t>
            </w:r>
          </w:p>
          <w:p w14:paraId="3C637F33" w14:textId="77777777" w:rsidR="007F6279" w:rsidRPr="007F6279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macro </w:t>
            </w:r>
            <w:proofErr w:type="spell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36      0.34      0.30       247</w:t>
            </w:r>
          </w:p>
          <w:p w14:paraId="46558535" w14:textId="5013923B" w:rsidR="00344561" w:rsidRPr="00344561" w:rsidRDefault="007F6279" w:rsidP="007F6279">
            <w:pPr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weighted </w:t>
            </w:r>
            <w:proofErr w:type="spellStart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avg</w:t>
            </w:r>
            <w:proofErr w:type="spellEnd"/>
            <w:r w:rsidRPr="007F6279">
              <w:rPr>
                <w:rFonts w:ascii="Courier New" w:eastAsia="Times New Roman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0.53      0.55      0.46       247</w:t>
            </w:r>
          </w:p>
        </w:tc>
      </w:tr>
    </w:tbl>
    <w:p w14:paraId="343E356B" w14:textId="43DBEFB2" w:rsidR="004F07A2" w:rsidRDefault="004F07A2" w:rsidP="00DE7BF2">
      <w:pPr>
        <w:rPr>
          <w:lang w:val="en-US"/>
        </w:rPr>
      </w:pPr>
    </w:p>
    <w:p w14:paraId="6787529C" w14:textId="4D79076F" w:rsidR="007F6279" w:rsidRDefault="007F6279" w:rsidP="00DE7BF2">
      <w:pPr>
        <w:rPr>
          <w:lang w:val="en-US"/>
        </w:rPr>
      </w:pPr>
    </w:p>
    <w:p w14:paraId="371F0238" w14:textId="2F8BE956" w:rsidR="007F6279" w:rsidRDefault="007F6279" w:rsidP="00DE7BF2">
      <w:pPr>
        <w:rPr>
          <w:lang w:val="en-US"/>
        </w:rPr>
      </w:pPr>
    </w:p>
    <w:p w14:paraId="25836574" w14:textId="3CD7EB7B" w:rsidR="007F6279" w:rsidRDefault="007F6279" w:rsidP="00DE7BF2">
      <w:pPr>
        <w:rPr>
          <w:lang w:val="en-US"/>
        </w:rPr>
      </w:pPr>
    </w:p>
    <w:p w14:paraId="4271AD71" w14:textId="1E17A723" w:rsidR="007F6279" w:rsidRDefault="007F6279" w:rsidP="00DE7BF2">
      <w:pPr>
        <w:rPr>
          <w:lang w:val="en-US"/>
        </w:rPr>
      </w:pPr>
    </w:p>
    <w:p w14:paraId="7A6CA182" w14:textId="77777777" w:rsidR="007F6279" w:rsidRPr="007F6279" w:rsidRDefault="007F6279" w:rsidP="007F6279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F6279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#stock price prediction using KNN</w:t>
      </w:r>
    </w:p>
    <w:p w14:paraId="0C73B073" w14:textId="4D44F13C" w:rsidR="007F6279" w:rsidRDefault="007F6279" w:rsidP="00DE7BF2">
      <w:pPr>
        <w:rPr>
          <w:lang w:val="en-US"/>
        </w:rPr>
      </w:pPr>
    </w:p>
    <w:p w14:paraId="747C467E" w14:textId="77777777" w:rsidR="009E0E18" w:rsidRPr="009E0E18" w:rsidRDefault="009E0E18" w:rsidP="009E0E18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eastAsia="en-IN"/>
        </w:rPr>
      </w:pPr>
      <w:proofErr w:type="spellStart"/>
      <w:r w:rsidRPr="009E0E1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eastAsia="en-IN"/>
        </w:rPr>
        <w:t>Train_data</w:t>
      </w:r>
      <w:proofErr w:type="spellEnd"/>
      <w:r w:rsidRPr="009E0E1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eastAsia="en-IN"/>
        </w:rPr>
        <w:t xml:space="preserve"> Accuracy: 0.62</w:t>
      </w:r>
    </w:p>
    <w:p w14:paraId="68E7733F" w14:textId="482C9247" w:rsidR="007F6279" w:rsidRDefault="009E0E18" w:rsidP="009E0E18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eastAsia="en-IN"/>
        </w:rPr>
      </w:pPr>
      <w:proofErr w:type="spellStart"/>
      <w:r w:rsidRPr="009E0E1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eastAsia="en-IN"/>
        </w:rPr>
        <w:t>Test_data</w:t>
      </w:r>
      <w:proofErr w:type="spellEnd"/>
      <w:r w:rsidRPr="009E0E1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eastAsia="en-IN"/>
        </w:rPr>
        <w:t xml:space="preserve"> Accuracy: 0.51</w:t>
      </w:r>
    </w:p>
    <w:p w14:paraId="70F47F03" w14:textId="6EB99265" w:rsidR="009E0E18" w:rsidRDefault="009E0E18" w:rsidP="009E0E18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eastAsia="en-IN"/>
        </w:rPr>
      </w:pPr>
    </w:p>
    <w:p w14:paraId="603213B7" w14:textId="13CFABF7" w:rsidR="009E0E18" w:rsidRDefault="009E0E18" w:rsidP="009E0E18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C05CF1B" wp14:editId="2D891688">
            <wp:extent cx="6645910" cy="3274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27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E9088" w14:textId="7F322E27" w:rsidR="007F6279" w:rsidRDefault="007F6279" w:rsidP="00DE7BF2">
      <w:pPr>
        <w:rPr>
          <w:lang w:val="en-US"/>
        </w:rPr>
      </w:pPr>
    </w:p>
    <w:p w14:paraId="28C81104" w14:textId="77777777" w:rsidR="009E0E18" w:rsidRPr="009E0E18" w:rsidRDefault="009E0E18" w:rsidP="009E0E1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9E0E18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Stock Market Prediction with Decision Tree</w:t>
      </w:r>
    </w:p>
    <w:p w14:paraId="43218AB3" w14:textId="262F765B" w:rsidR="009E0E18" w:rsidRDefault="006149DE" w:rsidP="00DE7BF2">
      <w:pPr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0A8DAE0D" wp14:editId="2FECB02D">
            <wp:extent cx="6645910" cy="34810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8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C49E5" w14:textId="6F0B7895" w:rsidR="006149DE" w:rsidRDefault="006149DE" w:rsidP="006149DE">
      <w:pPr>
        <w:rPr>
          <w:noProof/>
          <w:lang w:val="en-US"/>
        </w:rPr>
      </w:pPr>
    </w:p>
    <w:p w14:paraId="261DD448" w14:textId="61659436" w:rsidR="006149DE" w:rsidRDefault="006149DE" w:rsidP="006149DE">
      <w:pPr>
        <w:rPr>
          <w:lang w:val="en-US"/>
        </w:rPr>
      </w:pPr>
    </w:p>
    <w:p w14:paraId="10F3D574" w14:textId="755083F3" w:rsidR="006149DE" w:rsidRDefault="006149DE" w:rsidP="006149DE">
      <w:pPr>
        <w:rPr>
          <w:lang w:val="en-US"/>
        </w:rPr>
      </w:pPr>
    </w:p>
    <w:p w14:paraId="08F9122B" w14:textId="77777777" w:rsidR="006149DE" w:rsidRPr="006149DE" w:rsidRDefault="006149DE" w:rsidP="006149D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6149DE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#</w:t>
      </w:r>
      <w:proofErr w:type="gramStart"/>
      <w:r w:rsidRPr="006149DE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stock</w:t>
      </w:r>
      <w:proofErr w:type="gramEnd"/>
      <w:r w:rsidRPr="006149DE">
        <w:rPr>
          <w:rFonts w:ascii="Courier New" w:eastAsia="Times New Roman" w:hAnsi="Courier New" w:cs="Courier New"/>
          <w:color w:val="008000"/>
          <w:sz w:val="21"/>
          <w:szCs w:val="21"/>
          <w:lang w:eastAsia="en-IN"/>
        </w:rPr>
        <w:t> price prediction using LMSM Model</w:t>
      </w:r>
    </w:p>
    <w:p w14:paraId="2CE3060D" w14:textId="041E1007" w:rsidR="006149DE" w:rsidRDefault="006149DE" w:rsidP="006149DE">
      <w:pPr>
        <w:rPr>
          <w:lang w:val="en-US"/>
        </w:rPr>
      </w:pPr>
    </w:p>
    <w:p w14:paraId="10599A96" w14:textId="588C2F41" w:rsidR="006149DE" w:rsidRDefault="006149DE" w:rsidP="006149DE">
      <w:pPr>
        <w:rPr>
          <w:lang w:val="en-US"/>
        </w:rPr>
      </w:pPr>
    </w:p>
    <w:p w14:paraId="14FDA463" w14:textId="093E159D" w:rsidR="006149DE" w:rsidRDefault="006149DE" w:rsidP="006149DE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8633E26" wp14:editId="67CB9C75">
            <wp:extent cx="5054600" cy="3530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1DE21" w14:textId="6C137EB6" w:rsidR="006149DE" w:rsidRDefault="006149DE" w:rsidP="006149DE">
      <w:pPr>
        <w:rPr>
          <w:lang w:val="en-US"/>
        </w:rPr>
      </w:pPr>
    </w:p>
    <w:p w14:paraId="42F10D72" w14:textId="349D95AC" w:rsidR="006149DE" w:rsidRDefault="006149DE" w:rsidP="006149DE">
      <w:pPr>
        <w:rPr>
          <w:lang w:val="en-US"/>
        </w:rPr>
      </w:pPr>
    </w:p>
    <w:p w14:paraId="1C83B75C" w14:textId="462D46AA" w:rsidR="006149DE" w:rsidRPr="006149DE" w:rsidRDefault="006149DE" w:rsidP="006149D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9F71C27" wp14:editId="5D73FFE8">
            <wp:extent cx="5029200" cy="3530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149DE" w:rsidRPr="006149DE" w:rsidSect="00B52B24"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02CB2" w14:textId="77777777" w:rsidR="00A323E9" w:rsidRDefault="00A323E9" w:rsidP="00F739F5">
      <w:pPr>
        <w:spacing w:after="0" w:line="240" w:lineRule="auto"/>
      </w:pPr>
      <w:r>
        <w:separator/>
      </w:r>
    </w:p>
  </w:endnote>
  <w:endnote w:type="continuationSeparator" w:id="0">
    <w:p w14:paraId="5383BA9A" w14:textId="77777777" w:rsidR="00A323E9" w:rsidRDefault="00A323E9" w:rsidP="00F739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  <w:font w:name="var(--colab-chrom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E352C" w14:textId="77777777" w:rsidR="00A323E9" w:rsidRDefault="00A323E9" w:rsidP="00F739F5">
      <w:pPr>
        <w:spacing w:after="0" w:line="240" w:lineRule="auto"/>
      </w:pPr>
      <w:r>
        <w:separator/>
      </w:r>
    </w:p>
  </w:footnote>
  <w:footnote w:type="continuationSeparator" w:id="0">
    <w:p w14:paraId="7F2FCA99" w14:textId="77777777" w:rsidR="00A323E9" w:rsidRDefault="00A323E9" w:rsidP="00F739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DCxtDQzNjIysTRU0lEKTi0uzszPAykwqgUAI1jgkiwAAAA="/>
  </w:docVars>
  <w:rsids>
    <w:rsidRoot w:val="000C3DDA"/>
    <w:rsid w:val="00062330"/>
    <w:rsid w:val="000C3DDA"/>
    <w:rsid w:val="000C4465"/>
    <w:rsid w:val="000D27BC"/>
    <w:rsid w:val="0025721D"/>
    <w:rsid w:val="00285F7B"/>
    <w:rsid w:val="002C1737"/>
    <w:rsid w:val="00344561"/>
    <w:rsid w:val="00357618"/>
    <w:rsid w:val="003B57FC"/>
    <w:rsid w:val="00414C6E"/>
    <w:rsid w:val="00463C31"/>
    <w:rsid w:val="004F07A2"/>
    <w:rsid w:val="006149DE"/>
    <w:rsid w:val="0071560E"/>
    <w:rsid w:val="007F6279"/>
    <w:rsid w:val="009021AD"/>
    <w:rsid w:val="00927E5C"/>
    <w:rsid w:val="009E0E18"/>
    <w:rsid w:val="00A323E9"/>
    <w:rsid w:val="00A63A9F"/>
    <w:rsid w:val="00B30095"/>
    <w:rsid w:val="00B52B24"/>
    <w:rsid w:val="00C03E65"/>
    <w:rsid w:val="00DE7BF2"/>
    <w:rsid w:val="00EF70F8"/>
    <w:rsid w:val="00F739F5"/>
    <w:rsid w:val="00FF2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81EC0"/>
  <w15:chartTrackingRefBased/>
  <w15:docId w15:val="{E035FA8C-9E89-44D7-82FB-D82A36E89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72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39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39F5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button-content">
    <w:name w:val="button-content"/>
    <w:basedOn w:val="DefaultParagraphFont"/>
    <w:rsid w:val="00F739F5"/>
  </w:style>
  <w:style w:type="paragraph" w:styleId="Header">
    <w:name w:val="header"/>
    <w:basedOn w:val="Normal"/>
    <w:link w:val="HeaderChar"/>
    <w:uiPriority w:val="99"/>
    <w:unhideWhenUsed/>
    <w:rsid w:val="00F739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9F5"/>
  </w:style>
  <w:style w:type="paragraph" w:styleId="Footer">
    <w:name w:val="footer"/>
    <w:basedOn w:val="Normal"/>
    <w:link w:val="FooterChar"/>
    <w:uiPriority w:val="99"/>
    <w:unhideWhenUsed/>
    <w:rsid w:val="00F739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9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0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1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0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1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69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65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1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1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2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0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43048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09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07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135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305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668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8650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321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5258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085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558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0306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1650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064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9614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4722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370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4053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934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77323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27675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5606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1671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97416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8696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47212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47651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956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5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864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974817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3731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25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6429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471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02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03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024565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514650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749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1248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38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478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116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87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4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6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8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7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6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5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83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6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6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74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6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3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66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7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18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9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20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95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1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6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42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7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9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0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39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7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3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1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4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26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0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8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6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4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0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00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3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2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1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57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6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4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6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6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7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22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66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5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15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8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5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4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9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90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84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7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6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80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6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4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9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5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9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1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7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3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0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6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0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76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5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3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1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1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2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1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5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0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96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0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1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8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68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7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71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55819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80435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1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6061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707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423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27545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13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0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2440</Words>
  <Characters>1391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rya</dc:creator>
  <cp:keywords/>
  <dc:description/>
  <cp:lastModifiedBy>shaurya</cp:lastModifiedBy>
  <cp:revision>2</cp:revision>
  <dcterms:created xsi:type="dcterms:W3CDTF">2022-06-05T21:00:00Z</dcterms:created>
  <dcterms:modified xsi:type="dcterms:W3CDTF">2022-06-05T21:00:00Z</dcterms:modified>
</cp:coreProperties>
</file>